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1395EB" w14:textId="5740FB5D" w:rsidR="00EF5B1C" w:rsidRPr="00FC4907" w:rsidRDefault="00EF5B1C" w:rsidP="00FC4907">
      <w:pPr>
        <w:tabs>
          <w:tab w:val="left" w:pos="7740"/>
          <w:tab w:val="left" w:pos="10530"/>
        </w:tabs>
        <w:ind w:left="270"/>
        <w:rPr>
          <w:rFonts w:ascii="Arial" w:hAnsi="Arial" w:cs="Arial"/>
          <w:sz w:val="24"/>
          <w:szCs w:val="24"/>
        </w:rPr>
      </w:pPr>
      <w:r w:rsidRPr="00FC4907">
        <w:rPr>
          <w:rFonts w:ascii="Arial" w:hAnsi="Arial" w:cs="Arial"/>
          <w:sz w:val="24"/>
          <w:szCs w:val="24"/>
        </w:rPr>
        <w:t>Program Name:</w:t>
      </w:r>
      <w:r w:rsidR="00FC4907" w:rsidRPr="00FC4907">
        <w:rPr>
          <w:rFonts w:ascii="Arial" w:hAnsi="Arial" w:cs="Arial"/>
          <w:sz w:val="24"/>
          <w:szCs w:val="24"/>
          <w:u w:val="single"/>
        </w:rPr>
        <w:tab/>
      </w:r>
      <w:r w:rsidR="00FC4907">
        <w:rPr>
          <w:rFonts w:ascii="Arial" w:hAnsi="Arial" w:cs="Arial"/>
          <w:sz w:val="24"/>
          <w:szCs w:val="24"/>
          <w:u w:val="single"/>
        </w:rPr>
        <w:t xml:space="preserve"> </w:t>
      </w:r>
      <w:r w:rsidR="00FC4907" w:rsidRPr="00FC4907">
        <w:rPr>
          <w:rFonts w:ascii="Arial" w:hAnsi="Arial" w:cs="Arial"/>
          <w:sz w:val="24"/>
          <w:szCs w:val="24"/>
        </w:rPr>
        <w:t>Date:</w:t>
      </w:r>
      <w:r w:rsidR="00FC4907" w:rsidRPr="00FC4907">
        <w:rPr>
          <w:rFonts w:ascii="Arial" w:hAnsi="Arial" w:cs="Arial"/>
          <w:sz w:val="24"/>
          <w:szCs w:val="24"/>
          <w:u w:val="single"/>
        </w:rPr>
        <w:tab/>
      </w:r>
    </w:p>
    <w:p w14:paraId="546B2B8B" w14:textId="3073E7FE" w:rsidR="00EF5B1C" w:rsidRPr="00FC4907" w:rsidRDefault="00EF5B1C" w:rsidP="003550C5">
      <w:pPr>
        <w:tabs>
          <w:tab w:val="right" w:pos="6570"/>
          <w:tab w:val="left" w:pos="6660"/>
          <w:tab w:val="left" w:pos="10530"/>
        </w:tabs>
        <w:ind w:left="270"/>
        <w:rPr>
          <w:rFonts w:ascii="Arial" w:hAnsi="Arial" w:cs="Arial"/>
          <w:sz w:val="24"/>
          <w:szCs w:val="24"/>
        </w:rPr>
      </w:pPr>
      <w:r w:rsidRPr="00FC4907">
        <w:rPr>
          <w:rFonts w:ascii="Arial" w:hAnsi="Arial" w:cs="Arial"/>
          <w:sz w:val="24"/>
          <w:szCs w:val="24"/>
        </w:rPr>
        <w:t>Address:</w:t>
      </w:r>
      <w:r w:rsidR="00FC4907" w:rsidRPr="00FC4907">
        <w:rPr>
          <w:rFonts w:ascii="Arial" w:hAnsi="Arial" w:cs="Arial"/>
          <w:sz w:val="24"/>
          <w:szCs w:val="24"/>
          <w:u w:val="single"/>
        </w:rPr>
        <w:tab/>
      </w:r>
      <w:r w:rsidR="00FC4907">
        <w:rPr>
          <w:rFonts w:ascii="Arial" w:hAnsi="Arial" w:cs="Arial"/>
          <w:sz w:val="24"/>
          <w:szCs w:val="24"/>
        </w:rPr>
        <w:t xml:space="preserve"> </w:t>
      </w:r>
      <w:r w:rsidR="003550C5">
        <w:rPr>
          <w:rFonts w:ascii="Arial" w:hAnsi="Arial" w:cs="Arial"/>
          <w:sz w:val="24"/>
          <w:szCs w:val="24"/>
        </w:rPr>
        <w:tab/>
      </w:r>
      <w:r w:rsidRPr="00FC4907">
        <w:rPr>
          <w:rFonts w:ascii="Arial" w:hAnsi="Arial" w:cs="Arial"/>
          <w:sz w:val="24"/>
          <w:szCs w:val="24"/>
        </w:rPr>
        <w:t>Phone:</w:t>
      </w:r>
      <w:r w:rsidR="003550C5" w:rsidRPr="003550C5">
        <w:rPr>
          <w:rFonts w:ascii="Arial" w:hAnsi="Arial" w:cs="Arial"/>
          <w:sz w:val="24"/>
          <w:szCs w:val="24"/>
          <w:u w:val="single"/>
        </w:rPr>
        <w:tab/>
      </w:r>
    </w:p>
    <w:p w14:paraId="2E7255CE" w14:textId="003C5232" w:rsidR="00EF5B1C" w:rsidRPr="003550C5" w:rsidRDefault="00EF5B1C" w:rsidP="003550C5">
      <w:pPr>
        <w:tabs>
          <w:tab w:val="right" w:pos="6570"/>
          <w:tab w:val="left" w:pos="6750"/>
          <w:tab w:val="left" w:pos="10530"/>
        </w:tabs>
        <w:ind w:left="270"/>
        <w:rPr>
          <w:rFonts w:ascii="Arial" w:hAnsi="Arial" w:cs="Arial"/>
          <w:sz w:val="24"/>
          <w:szCs w:val="24"/>
          <w:u w:val="single"/>
        </w:rPr>
      </w:pPr>
      <w:r w:rsidRPr="00FC4907">
        <w:rPr>
          <w:rFonts w:ascii="Arial" w:hAnsi="Arial" w:cs="Arial"/>
          <w:sz w:val="24"/>
          <w:szCs w:val="24"/>
        </w:rPr>
        <w:t>Administrator:</w:t>
      </w:r>
      <w:r w:rsidR="00FC4907" w:rsidRPr="00FC4907">
        <w:rPr>
          <w:rFonts w:ascii="Arial" w:hAnsi="Arial" w:cs="Arial"/>
          <w:sz w:val="24"/>
          <w:szCs w:val="24"/>
          <w:u w:val="single"/>
        </w:rPr>
        <w:tab/>
      </w:r>
      <w:r w:rsidR="00FC4907">
        <w:rPr>
          <w:rFonts w:ascii="Arial" w:hAnsi="Arial" w:cs="Arial"/>
          <w:sz w:val="24"/>
          <w:szCs w:val="24"/>
        </w:rPr>
        <w:t xml:space="preserve"> </w:t>
      </w:r>
      <w:r w:rsidRPr="00FC4907">
        <w:rPr>
          <w:rFonts w:ascii="Arial" w:hAnsi="Arial" w:cs="Arial"/>
          <w:sz w:val="24"/>
          <w:szCs w:val="24"/>
        </w:rPr>
        <w:t>Email:</w:t>
      </w:r>
      <w:r w:rsidR="00FC4907" w:rsidRPr="003550C5">
        <w:rPr>
          <w:rFonts w:ascii="Arial" w:hAnsi="Arial" w:cs="Arial"/>
          <w:sz w:val="24"/>
          <w:szCs w:val="24"/>
          <w:u w:val="single"/>
        </w:rPr>
        <w:tab/>
      </w:r>
      <w:r w:rsidR="003550C5" w:rsidRPr="003550C5">
        <w:rPr>
          <w:rFonts w:ascii="Arial" w:hAnsi="Arial" w:cs="Arial"/>
          <w:sz w:val="24"/>
          <w:szCs w:val="24"/>
          <w:u w:val="single"/>
        </w:rPr>
        <w:tab/>
      </w:r>
    </w:p>
    <w:p w14:paraId="3EEA810B" w14:textId="1620584B" w:rsidR="00EF5B1C" w:rsidRPr="00FC4907" w:rsidRDefault="00676947" w:rsidP="003550C5">
      <w:pPr>
        <w:tabs>
          <w:tab w:val="right" w:pos="6570"/>
          <w:tab w:val="left" w:pos="6750"/>
          <w:tab w:val="left" w:pos="10530"/>
        </w:tabs>
        <w:ind w:left="27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 Implementation </w:t>
      </w:r>
      <w:r w:rsidR="00EF5B1C" w:rsidRPr="00FC4907">
        <w:rPr>
          <w:rFonts w:ascii="Arial" w:hAnsi="Arial" w:cs="Arial"/>
          <w:sz w:val="24"/>
          <w:szCs w:val="24"/>
        </w:rPr>
        <w:t>Coach:</w:t>
      </w:r>
      <w:r w:rsidR="00FC4907" w:rsidRPr="003550C5">
        <w:rPr>
          <w:rFonts w:ascii="Arial" w:hAnsi="Arial" w:cs="Arial"/>
          <w:sz w:val="24"/>
          <w:szCs w:val="24"/>
          <w:u w:val="single"/>
        </w:rPr>
        <w:tab/>
      </w:r>
      <w:r w:rsidR="00FC4907">
        <w:rPr>
          <w:rFonts w:ascii="Arial" w:hAnsi="Arial" w:cs="Arial"/>
          <w:sz w:val="24"/>
          <w:szCs w:val="24"/>
        </w:rPr>
        <w:t xml:space="preserve"> </w:t>
      </w:r>
      <w:r w:rsidR="00EF5B1C" w:rsidRPr="00FC4907">
        <w:rPr>
          <w:rFonts w:ascii="Arial" w:hAnsi="Arial" w:cs="Arial"/>
          <w:sz w:val="24"/>
          <w:szCs w:val="24"/>
        </w:rPr>
        <w:t>Email</w:t>
      </w:r>
      <w:r w:rsidR="00C36176">
        <w:rPr>
          <w:rFonts w:ascii="Arial" w:hAnsi="Arial" w:cs="Arial"/>
          <w:sz w:val="24"/>
          <w:szCs w:val="24"/>
        </w:rPr>
        <w:t>:</w:t>
      </w:r>
      <w:r w:rsidR="00FC4907" w:rsidRPr="00FC4907">
        <w:rPr>
          <w:rFonts w:ascii="Arial" w:hAnsi="Arial" w:cs="Arial"/>
          <w:sz w:val="24"/>
          <w:szCs w:val="24"/>
          <w:u w:val="single"/>
        </w:rPr>
        <w:tab/>
      </w:r>
      <w:r w:rsidR="003550C5">
        <w:rPr>
          <w:rFonts w:ascii="Arial" w:hAnsi="Arial" w:cs="Arial"/>
          <w:sz w:val="24"/>
          <w:szCs w:val="24"/>
          <w:u w:val="single"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74"/>
        <w:gridCol w:w="4284"/>
        <w:gridCol w:w="3330"/>
      </w:tblGrid>
      <w:tr w:rsidR="00EF5B1C" w14:paraId="061D11D6" w14:textId="77777777" w:rsidTr="00EF5B1C">
        <w:trPr>
          <w:trHeight w:val="593"/>
          <w:jc w:val="center"/>
        </w:trPr>
        <w:tc>
          <w:tcPr>
            <w:tcW w:w="10188" w:type="dxa"/>
            <w:gridSpan w:val="3"/>
            <w:shd w:val="clear" w:color="auto" w:fill="DEEAF6" w:themeFill="accent1" w:themeFillTint="33"/>
          </w:tcPr>
          <w:p w14:paraId="45655558" w14:textId="77777777" w:rsidR="00EF5B1C" w:rsidRPr="00EF5B1C" w:rsidRDefault="00EF5B1C" w:rsidP="00EF5B1C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EF5B1C">
              <w:rPr>
                <w:rFonts w:ascii="Arial" w:hAnsi="Arial" w:cs="Arial"/>
                <w:b/>
                <w:sz w:val="24"/>
              </w:rPr>
              <w:t>Team Roster</w:t>
            </w:r>
          </w:p>
          <w:p w14:paraId="5B87DC58" w14:textId="4E266644" w:rsidR="00EF5B1C" w:rsidRPr="00EF5B1C" w:rsidRDefault="00EF5B1C" w:rsidP="00C51C1C">
            <w:pPr>
              <w:pStyle w:val="NoSpacing"/>
              <w:rPr>
                <w:i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</w:t>
            </w:r>
            <w:r w:rsidRPr="00EF5B1C">
              <w:rPr>
                <w:i/>
                <w:sz w:val="20"/>
                <w:szCs w:val="20"/>
              </w:rPr>
              <w:t>Name</w:t>
            </w:r>
            <w:r w:rsidRPr="00EF5B1C">
              <w:rPr>
                <w:i/>
                <w:sz w:val="20"/>
                <w:szCs w:val="20"/>
              </w:rPr>
              <w:tab/>
              <w:t xml:space="preserve">                                  </w:t>
            </w:r>
            <w:r w:rsidR="00C51C1C">
              <w:rPr>
                <w:i/>
                <w:sz w:val="20"/>
                <w:szCs w:val="20"/>
              </w:rPr>
              <w:t xml:space="preserve">       </w:t>
            </w:r>
            <w:r w:rsidRPr="00EF5B1C">
              <w:rPr>
                <w:i/>
                <w:sz w:val="20"/>
                <w:szCs w:val="20"/>
              </w:rPr>
              <w:t xml:space="preserve">   </w:t>
            </w:r>
            <w:r w:rsidR="00C51C1C">
              <w:rPr>
                <w:i/>
                <w:sz w:val="20"/>
                <w:szCs w:val="20"/>
              </w:rPr>
              <w:t>Team/Program Role</w:t>
            </w:r>
            <w:r w:rsidRPr="00EF5B1C">
              <w:rPr>
                <w:i/>
                <w:sz w:val="20"/>
                <w:szCs w:val="20"/>
              </w:rPr>
              <w:t xml:space="preserve">                                                                      Email</w:t>
            </w:r>
          </w:p>
        </w:tc>
      </w:tr>
      <w:tr w:rsidR="003550C5" w14:paraId="31C748A7" w14:textId="77777777" w:rsidTr="003550C5">
        <w:trPr>
          <w:trHeight w:val="467"/>
          <w:jc w:val="center"/>
        </w:trPr>
        <w:tc>
          <w:tcPr>
            <w:tcW w:w="2574" w:type="dxa"/>
            <w:vAlign w:val="center"/>
          </w:tcPr>
          <w:p w14:paraId="0F5B1283" w14:textId="6B4E4ABE" w:rsidR="003550C5" w:rsidRPr="003550C5" w:rsidRDefault="003550C5" w:rsidP="003550C5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284" w:type="dxa"/>
            <w:vAlign w:val="center"/>
          </w:tcPr>
          <w:p w14:paraId="33E1EC7B" w14:textId="12B95714" w:rsidR="003550C5" w:rsidRPr="003550C5" w:rsidRDefault="003550C5" w:rsidP="003550C5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3330" w:type="dxa"/>
            <w:vAlign w:val="center"/>
          </w:tcPr>
          <w:p w14:paraId="7D39E9B2" w14:textId="703A96D5" w:rsidR="003550C5" w:rsidRPr="003550C5" w:rsidRDefault="003550C5" w:rsidP="003550C5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</w:tr>
      <w:tr w:rsidR="003550C5" w14:paraId="0CC3AD81" w14:textId="77777777" w:rsidTr="003A7F5B">
        <w:trPr>
          <w:trHeight w:val="539"/>
          <w:jc w:val="center"/>
        </w:trPr>
        <w:tc>
          <w:tcPr>
            <w:tcW w:w="2574" w:type="dxa"/>
            <w:vAlign w:val="center"/>
          </w:tcPr>
          <w:p w14:paraId="0191D9A2" w14:textId="132467F2" w:rsidR="003550C5" w:rsidRPr="003550C5" w:rsidRDefault="003550C5" w:rsidP="003550C5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284" w:type="dxa"/>
            <w:vAlign w:val="center"/>
          </w:tcPr>
          <w:p w14:paraId="5356BBFF" w14:textId="61765193" w:rsidR="003550C5" w:rsidRPr="003550C5" w:rsidRDefault="003550C5" w:rsidP="003550C5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3330" w:type="dxa"/>
            <w:vAlign w:val="center"/>
          </w:tcPr>
          <w:p w14:paraId="4176FC8E" w14:textId="359648DF" w:rsidR="003550C5" w:rsidRPr="003550C5" w:rsidRDefault="003550C5" w:rsidP="00D24D82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</w:tr>
      <w:tr w:rsidR="003550C5" w14:paraId="375BD1D2" w14:textId="77777777" w:rsidTr="003550C5">
        <w:trPr>
          <w:jc w:val="center"/>
        </w:trPr>
        <w:tc>
          <w:tcPr>
            <w:tcW w:w="2574" w:type="dxa"/>
            <w:vAlign w:val="center"/>
          </w:tcPr>
          <w:p w14:paraId="461A9A59" w14:textId="635CA85C" w:rsidR="003550C5" w:rsidRPr="003550C5" w:rsidRDefault="003550C5" w:rsidP="003550C5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284" w:type="dxa"/>
            <w:vAlign w:val="center"/>
          </w:tcPr>
          <w:p w14:paraId="05A016F0" w14:textId="01B3A20E" w:rsidR="003550C5" w:rsidRPr="003550C5" w:rsidRDefault="003550C5" w:rsidP="003550C5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3330" w:type="dxa"/>
            <w:vAlign w:val="center"/>
          </w:tcPr>
          <w:p w14:paraId="699C970E" w14:textId="76B465D5" w:rsidR="003550C5" w:rsidRPr="003550C5" w:rsidRDefault="003550C5" w:rsidP="003550C5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</w:tr>
      <w:tr w:rsidR="003550C5" w14:paraId="5BE8CC83" w14:textId="77777777" w:rsidTr="003550C5">
        <w:trPr>
          <w:jc w:val="center"/>
        </w:trPr>
        <w:tc>
          <w:tcPr>
            <w:tcW w:w="2574" w:type="dxa"/>
            <w:vAlign w:val="center"/>
          </w:tcPr>
          <w:p w14:paraId="63B354D9" w14:textId="0466F994" w:rsidR="003550C5" w:rsidRPr="003550C5" w:rsidRDefault="003550C5" w:rsidP="003550C5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284" w:type="dxa"/>
            <w:vAlign w:val="center"/>
          </w:tcPr>
          <w:p w14:paraId="71CAEBF6" w14:textId="2C95A851" w:rsidR="003550C5" w:rsidRPr="003550C5" w:rsidRDefault="003550C5" w:rsidP="003550C5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3330" w:type="dxa"/>
            <w:vAlign w:val="center"/>
          </w:tcPr>
          <w:p w14:paraId="10CB221F" w14:textId="74B3B0E1" w:rsidR="003550C5" w:rsidRPr="003550C5" w:rsidRDefault="003550C5" w:rsidP="003550C5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</w:tr>
      <w:tr w:rsidR="003550C5" w14:paraId="19EC21CC" w14:textId="77777777" w:rsidTr="003550C5">
        <w:trPr>
          <w:jc w:val="center"/>
        </w:trPr>
        <w:tc>
          <w:tcPr>
            <w:tcW w:w="2574" w:type="dxa"/>
            <w:vAlign w:val="center"/>
          </w:tcPr>
          <w:p w14:paraId="061FB6A9" w14:textId="6CD8965F" w:rsidR="003550C5" w:rsidRPr="003550C5" w:rsidRDefault="003550C5" w:rsidP="003550C5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284" w:type="dxa"/>
            <w:vAlign w:val="center"/>
          </w:tcPr>
          <w:p w14:paraId="09AF270C" w14:textId="686E5C52" w:rsidR="003550C5" w:rsidRPr="003550C5" w:rsidRDefault="003550C5" w:rsidP="003550C5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3330" w:type="dxa"/>
            <w:vAlign w:val="center"/>
          </w:tcPr>
          <w:p w14:paraId="1F79ACEF" w14:textId="7D81678C" w:rsidR="003550C5" w:rsidRPr="003550C5" w:rsidRDefault="003550C5" w:rsidP="003550C5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</w:tr>
    </w:tbl>
    <w:p w14:paraId="12D941D7" w14:textId="77777777" w:rsidR="00EF5B1C" w:rsidRDefault="00EF5B1C" w:rsidP="00EF5B1C">
      <w:pPr>
        <w:jc w:val="center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15"/>
        <w:gridCol w:w="869"/>
        <w:gridCol w:w="800"/>
        <w:gridCol w:w="807"/>
        <w:gridCol w:w="800"/>
        <w:gridCol w:w="785"/>
        <w:gridCol w:w="784"/>
        <w:gridCol w:w="823"/>
        <w:gridCol w:w="800"/>
        <w:gridCol w:w="1015"/>
        <w:gridCol w:w="810"/>
        <w:gridCol w:w="1080"/>
      </w:tblGrid>
      <w:tr w:rsidR="00EF5B1C" w14:paraId="55BC6FBD" w14:textId="77777777" w:rsidTr="00EF5B1C">
        <w:trPr>
          <w:jc w:val="center"/>
        </w:trPr>
        <w:tc>
          <w:tcPr>
            <w:tcW w:w="10188" w:type="dxa"/>
            <w:gridSpan w:val="12"/>
            <w:shd w:val="clear" w:color="auto" w:fill="DEEAF6" w:themeFill="accent1" w:themeFillTint="33"/>
          </w:tcPr>
          <w:p w14:paraId="33BF8775" w14:textId="77777777" w:rsidR="00EF5B1C" w:rsidRDefault="00EF5B1C" w:rsidP="00EF5B1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eeting Dates</w:t>
            </w:r>
          </w:p>
        </w:tc>
      </w:tr>
      <w:tr w:rsidR="00EF5B1C" w14:paraId="1A1A5666" w14:textId="77777777" w:rsidTr="0071783F">
        <w:trPr>
          <w:jc w:val="center"/>
        </w:trPr>
        <w:tc>
          <w:tcPr>
            <w:tcW w:w="815" w:type="dxa"/>
          </w:tcPr>
          <w:p w14:paraId="39179681" w14:textId="77777777" w:rsidR="00EF5B1C" w:rsidRPr="000971AC" w:rsidRDefault="00EF5B1C" w:rsidP="007178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71AC">
              <w:rPr>
                <w:rFonts w:ascii="Arial" w:hAnsi="Arial" w:cs="Arial"/>
                <w:sz w:val="20"/>
                <w:szCs w:val="20"/>
              </w:rPr>
              <w:t>AUG</w:t>
            </w:r>
          </w:p>
        </w:tc>
        <w:tc>
          <w:tcPr>
            <w:tcW w:w="869" w:type="dxa"/>
          </w:tcPr>
          <w:p w14:paraId="58F59B78" w14:textId="77777777" w:rsidR="00EF5B1C" w:rsidRPr="000971AC" w:rsidRDefault="00EF5B1C" w:rsidP="007178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71AC">
              <w:rPr>
                <w:rFonts w:ascii="Arial" w:hAnsi="Arial" w:cs="Arial"/>
                <w:sz w:val="20"/>
                <w:szCs w:val="20"/>
              </w:rPr>
              <w:t>SEPT</w:t>
            </w:r>
          </w:p>
        </w:tc>
        <w:tc>
          <w:tcPr>
            <w:tcW w:w="800" w:type="dxa"/>
          </w:tcPr>
          <w:p w14:paraId="615A24CE" w14:textId="77777777" w:rsidR="00EF5B1C" w:rsidRPr="000971AC" w:rsidRDefault="00EF5B1C" w:rsidP="007178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71AC">
              <w:rPr>
                <w:rFonts w:ascii="Arial" w:hAnsi="Arial" w:cs="Arial"/>
                <w:sz w:val="20"/>
                <w:szCs w:val="20"/>
              </w:rPr>
              <w:t>OCT</w:t>
            </w:r>
          </w:p>
        </w:tc>
        <w:tc>
          <w:tcPr>
            <w:tcW w:w="807" w:type="dxa"/>
          </w:tcPr>
          <w:p w14:paraId="5A42E759" w14:textId="77777777" w:rsidR="00EF5B1C" w:rsidRPr="000971AC" w:rsidRDefault="00EF5B1C" w:rsidP="007178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71AC">
              <w:rPr>
                <w:rFonts w:ascii="Arial" w:hAnsi="Arial" w:cs="Arial"/>
                <w:sz w:val="20"/>
                <w:szCs w:val="20"/>
              </w:rPr>
              <w:t>NOV</w:t>
            </w:r>
          </w:p>
        </w:tc>
        <w:tc>
          <w:tcPr>
            <w:tcW w:w="800" w:type="dxa"/>
          </w:tcPr>
          <w:p w14:paraId="53B22C7B" w14:textId="77777777" w:rsidR="00EF5B1C" w:rsidRPr="000971AC" w:rsidRDefault="00EF5B1C" w:rsidP="007178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71AC">
              <w:rPr>
                <w:rFonts w:ascii="Arial" w:hAnsi="Arial" w:cs="Arial"/>
                <w:sz w:val="20"/>
                <w:szCs w:val="20"/>
              </w:rPr>
              <w:t>DEC</w:t>
            </w:r>
          </w:p>
        </w:tc>
        <w:tc>
          <w:tcPr>
            <w:tcW w:w="785" w:type="dxa"/>
          </w:tcPr>
          <w:p w14:paraId="75613AC7" w14:textId="77777777" w:rsidR="00EF5B1C" w:rsidRPr="000971AC" w:rsidRDefault="00EF5B1C" w:rsidP="007178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71AC">
              <w:rPr>
                <w:rFonts w:ascii="Arial" w:hAnsi="Arial" w:cs="Arial"/>
                <w:sz w:val="20"/>
                <w:szCs w:val="20"/>
              </w:rPr>
              <w:t>JAN</w:t>
            </w:r>
          </w:p>
        </w:tc>
        <w:tc>
          <w:tcPr>
            <w:tcW w:w="784" w:type="dxa"/>
          </w:tcPr>
          <w:p w14:paraId="2E18EB2A" w14:textId="77777777" w:rsidR="00EF5B1C" w:rsidRPr="000971AC" w:rsidRDefault="00EF5B1C" w:rsidP="007178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71AC">
              <w:rPr>
                <w:rFonts w:ascii="Arial" w:hAnsi="Arial" w:cs="Arial"/>
                <w:sz w:val="20"/>
                <w:szCs w:val="20"/>
              </w:rPr>
              <w:t>FEB</w:t>
            </w:r>
          </w:p>
        </w:tc>
        <w:tc>
          <w:tcPr>
            <w:tcW w:w="823" w:type="dxa"/>
          </w:tcPr>
          <w:p w14:paraId="0D02824D" w14:textId="77777777" w:rsidR="00EF5B1C" w:rsidRPr="000971AC" w:rsidRDefault="00EF5B1C" w:rsidP="007178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71AC">
              <w:rPr>
                <w:rFonts w:ascii="Arial" w:hAnsi="Arial" w:cs="Arial"/>
                <w:sz w:val="20"/>
                <w:szCs w:val="20"/>
              </w:rPr>
              <w:t>MAR</w:t>
            </w:r>
          </w:p>
        </w:tc>
        <w:tc>
          <w:tcPr>
            <w:tcW w:w="800" w:type="dxa"/>
          </w:tcPr>
          <w:p w14:paraId="344D87DC" w14:textId="77777777" w:rsidR="00EF5B1C" w:rsidRPr="000971AC" w:rsidRDefault="00EF5B1C" w:rsidP="007178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71AC">
              <w:rPr>
                <w:rFonts w:ascii="Arial" w:hAnsi="Arial" w:cs="Arial"/>
                <w:sz w:val="20"/>
                <w:szCs w:val="20"/>
              </w:rPr>
              <w:t>APR</w:t>
            </w:r>
          </w:p>
        </w:tc>
        <w:tc>
          <w:tcPr>
            <w:tcW w:w="1015" w:type="dxa"/>
          </w:tcPr>
          <w:p w14:paraId="1D61CC21" w14:textId="77777777" w:rsidR="00EF5B1C" w:rsidRPr="000971AC" w:rsidRDefault="00EF5B1C" w:rsidP="007178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71AC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810" w:type="dxa"/>
          </w:tcPr>
          <w:p w14:paraId="4BE0D339" w14:textId="77777777" w:rsidR="00EF5B1C" w:rsidRPr="000971AC" w:rsidRDefault="00EF5B1C" w:rsidP="007178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71AC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1080" w:type="dxa"/>
          </w:tcPr>
          <w:p w14:paraId="0B140541" w14:textId="77777777" w:rsidR="00EF5B1C" w:rsidRPr="000971AC" w:rsidRDefault="00EF5B1C" w:rsidP="007178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71AC">
              <w:rPr>
                <w:rFonts w:ascii="Arial" w:hAnsi="Arial" w:cs="Arial"/>
                <w:sz w:val="20"/>
                <w:szCs w:val="20"/>
              </w:rPr>
              <w:t>JULY</w:t>
            </w:r>
          </w:p>
        </w:tc>
      </w:tr>
      <w:tr w:rsidR="003550C5" w14:paraId="4E72D5B2" w14:textId="77777777" w:rsidTr="0071783F">
        <w:trPr>
          <w:jc w:val="center"/>
        </w:trPr>
        <w:tc>
          <w:tcPr>
            <w:tcW w:w="815" w:type="dxa"/>
          </w:tcPr>
          <w:p w14:paraId="35F0844E" w14:textId="14FE2535" w:rsidR="003550C5" w:rsidRPr="003550C5" w:rsidRDefault="003550C5" w:rsidP="003550C5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869" w:type="dxa"/>
          </w:tcPr>
          <w:p w14:paraId="671064FF" w14:textId="421AB0D1" w:rsidR="003550C5" w:rsidRPr="003550C5" w:rsidRDefault="003550C5" w:rsidP="0071783F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800" w:type="dxa"/>
          </w:tcPr>
          <w:p w14:paraId="7AFF8178" w14:textId="1A0EBAA3" w:rsidR="003550C5" w:rsidRPr="003550C5" w:rsidRDefault="003550C5" w:rsidP="0071783F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807" w:type="dxa"/>
          </w:tcPr>
          <w:p w14:paraId="3716DBF2" w14:textId="19096FB2" w:rsidR="003550C5" w:rsidRPr="003550C5" w:rsidRDefault="003550C5" w:rsidP="0071783F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800" w:type="dxa"/>
          </w:tcPr>
          <w:p w14:paraId="0300966E" w14:textId="719C6CDE" w:rsidR="003550C5" w:rsidRPr="003550C5" w:rsidRDefault="003550C5" w:rsidP="0071783F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785" w:type="dxa"/>
          </w:tcPr>
          <w:p w14:paraId="4897A053" w14:textId="1FB4AEA3" w:rsidR="003550C5" w:rsidRPr="003550C5" w:rsidRDefault="003550C5" w:rsidP="0071783F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784" w:type="dxa"/>
          </w:tcPr>
          <w:p w14:paraId="7BEE69FE" w14:textId="50170F59" w:rsidR="003550C5" w:rsidRPr="003550C5" w:rsidRDefault="003550C5" w:rsidP="0071783F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823" w:type="dxa"/>
          </w:tcPr>
          <w:p w14:paraId="04651DF4" w14:textId="3D2503FF" w:rsidR="003550C5" w:rsidRPr="003550C5" w:rsidRDefault="003550C5" w:rsidP="0071783F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800" w:type="dxa"/>
          </w:tcPr>
          <w:p w14:paraId="363AC3AD" w14:textId="40C76972" w:rsidR="003550C5" w:rsidRPr="003550C5" w:rsidRDefault="003550C5" w:rsidP="0071783F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1015" w:type="dxa"/>
          </w:tcPr>
          <w:p w14:paraId="077199DE" w14:textId="4C0D9985" w:rsidR="003550C5" w:rsidRPr="003550C5" w:rsidRDefault="003550C5" w:rsidP="0071783F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810" w:type="dxa"/>
          </w:tcPr>
          <w:p w14:paraId="2C28A135" w14:textId="77777777" w:rsidR="003550C5" w:rsidRDefault="003550C5" w:rsidP="0071783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080" w:type="dxa"/>
          </w:tcPr>
          <w:p w14:paraId="2DBD33A4" w14:textId="77777777" w:rsidR="003550C5" w:rsidRDefault="003550C5" w:rsidP="0071783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F5B1C" w14:paraId="19CBF9C5" w14:textId="77777777" w:rsidTr="003550C5">
        <w:trPr>
          <w:trHeight w:val="404"/>
          <w:jc w:val="center"/>
        </w:trPr>
        <w:tc>
          <w:tcPr>
            <w:tcW w:w="4876" w:type="dxa"/>
            <w:gridSpan w:val="6"/>
          </w:tcPr>
          <w:p w14:paraId="267CF392" w14:textId="74E62F94" w:rsidR="003550C5" w:rsidRPr="003550C5" w:rsidRDefault="00EF5B1C" w:rsidP="003A7F5B">
            <w:pPr>
              <w:rPr>
                <w:rFonts w:ascii="Arial" w:hAnsi="Arial" w:cs="Arial"/>
                <w:sz w:val="24"/>
                <w:szCs w:val="24"/>
              </w:rPr>
            </w:pPr>
            <w:r w:rsidRPr="000971AC">
              <w:rPr>
                <w:rFonts w:ascii="Arial" w:hAnsi="Arial" w:cs="Arial"/>
                <w:sz w:val="20"/>
                <w:szCs w:val="20"/>
              </w:rPr>
              <w:t>Meeting Time:</w:t>
            </w:r>
            <w:r w:rsidR="003550C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312" w:type="dxa"/>
            <w:gridSpan w:val="6"/>
          </w:tcPr>
          <w:p w14:paraId="5D58268E" w14:textId="3DBC2BFD" w:rsidR="00EF5B1C" w:rsidRPr="000971AC" w:rsidRDefault="00EF5B1C" w:rsidP="003A7F5B">
            <w:pPr>
              <w:rPr>
                <w:rFonts w:ascii="Arial" w:hAnsi="Arial" w:cs="Arial"/>
                <w:sz w:val="20"/>
                <w:szCs w:val="20"/>
              </w:rPr>
            </w:pPr>
            <w:r w:rsidRPr="000971AC">
              <w:rPr>
                <w:rFonts w:ascii="Arial" w:hAnsi="Arial" w:cs="Arial"/>
                <w:sz w:val="20"/>
                <w:szCs w:val="20"/>
              </w:rPr>
              <w:t>Meeting Location:</w:t>
            </w:r>
            <w:r w:rsidR="003550C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4139A86C" w14:textId="77777777" w:rsidR="00EF5B1C" w:rsidRDefault="00EF5B1C" w:rsidP="00EF5B1C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5170"/>
        <w:gridCol w:w="5000"/>
      </w:tblGrid>
      <w:tr w:rsidR="00EF5B1C" w14:paraId="64304CB5" w14:textId="77777777" w:rsidTr="003550C5">
        <w:tc>
          <w:tcPr>
            <w:tcW w:w="10170" w:type="dxa"/>
            <w:gridSpan w:val="2"/>
            <w:shd w:val="clear" w:color="auto" w:fill="DEEAF6" w:themeFill="accent1" w:themeFillTint="33"/>
          </w:tcPr>
          <w:p w14:paraId="5BFF175E" w14:textId="77777777" w:rsidR="00EF5B1C" w:rsidRDefault="00200AEF" w:rsidP="0071783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ab/>
            </w:r>
            <w:r w:rsidR="00EF5B1C">
              <w:rPr>
                <w:rFonts w:ascii="Arial" w:hAnsi="Arial" w:cs="Arial"/>
                <w:b/>
                <w:sz w:val="24"/>
                <w:szCs w:val="24"/>
              </w:rPr>
              <w:t>Meeting Ground Rules</w:t>
            </w:r>
          </w:p>
        </w:tc>
      </w:tr>
      <w:tr w:rsidR="003550C5" w14:paraId="0880ABD0" w14:textId="77777777" w:rsidTr="003550C5">
        <w:tc>
          <w:tcPr>
            <w:tcW w:w="5170" w:type="dxa"/>
          </w:tcPr>
          <w:p w14:paraId="7332BA00" w14:textId="7EA1B613" w:rsidR="003550C5" w:rsidRPr="003550C5" w:rsidRDefault="003550C5" w:rsidP="003550C5">
            <w:pPr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000" w:type="dxa"/>
          </w:tcPr>
          <w:p w14:paraId="7C168F34" w14:textId="76F0600C" w:rsidR="003550C5" w:rsidRPr="003550C5" w:rsidRDefault="003550C5" w:rsidP="003550C5">
            <w:pPr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="003550C5" w14:paraId="1EEA3276" w14:textId="77777777" w:rsidTr="003550C5">
        <w:tc>
          <w:tcPr>
            <w:tcW w:w="5170" w:type="dxa"/>
          </w:tcPr>
          <w:p w14:paraId="400F7844" w14:textId="638FA1DD" w:rsidR="003550C5" w:rsidRPr="003550C5" w:rsidRDefault="003550C5" w:rsidP="003550C5">
            <w:pPr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000" w:type="dxa"/>
          </w:tcPr>
          <w:p w14:paraId="2C85AA7C" w14:textId="1CD2F1B6" w:rsidR="003550C5" w:rsidRPr="003550C5" w:rsidRDefault="003550C5" w:rsidP="003550C5">
            <w:pPr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="003550C5" w14:paraId="784337D8" w14:textId="77777777" w:rsidTr="003550C5">
        <w:tc>
          <w:tcPr>
            <w:tcW w:w="5170" w:type="dxa"/>
          </w:tcPr>
          <w:p w14:paraId="75F035CE" w14:textId="184197D2" w:rsidR="003550C5" w:rsidRPr="003550C5" w:rsidRDefault="003550C5" w:rsidP="003550C5">
            <w:pPr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000" w:type="dxa"/>
          </w:tcPr>
          <w:p w14:paraId="1B4D1C4B" w14:textId="77777777" w:rsidR="003550C5" w:rsidRPr="003550C5" w:rsidRDefault="003550C5" w:rsidP="003550C5">
            <w:pPr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</w:tbl>
    <w:p w14:paraId="49536B8C" w14:textId="77777777" w:rsidR="00EF5B1C" w:rsidRDefault="00EF5B1C" w:rsidP="003550C5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10170"/>
      </w:tblGrid>
      <w:tr w:rsidR="003550C5" w14:paraId="1D7078CA" w14:textId="77777777" w:rsidTr="0071783F">
        <w:tc>
          <w:tcPr>
            <w:tcW w:w="10170" w:type="dxa"/>
            <w:shd w:val="clear" w:color="auto" w:fill="DEEAF6" w:themeFill="accent1" w:themeFillTint="33"/>
          </w:tcPr>
          <w:p w14:paraId="40873106" w14:textId="795A4904" w:rsidR="003550C5" w:rsidRDefault="003550C5" w:rsidP="003550C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ab/>
              <w:t>Team’s Mission Statement</w:t>
            </w:r>
          </w:p>
        </w:tc>
      </w:tr>
      <w:tr w:rsidR="003550C5" w14:paraId="542E4E06" w14:textId="77777777" w:rsidTr="0071783F">
        <w:tc>
          <w:tcPr>
            <w:tcW w:w="10170" w:type="dxa"/>
          </w:tcPr>
          <w:p w14:paraId="28EBA661" w14:textId="77777777" w:rsidR="003550C5" w:rsidRDefault="003550C5" w:rsidP="0071783F">
            <w:pPr>
              <w:rPr>
                <w:rFonts w:ascii="Arial" w:hAnsi="Arial" w:cs="Arial"/>
                <w:i/>
                <w:sz w:val="24"/>
                <w:szCs w:val="24"/>
              </w:rPr>
            </w:pPr>
          </w:p>
          <w:p w14:paraId="735A931A" w14:textId="77777777" w:rsidR="003A7F5B" w:rsidRDefault="003A7F5B" w:rsidP="0071783F">
            <w:pPr>
              <w:rPr>
                <w:rFonts w:ascii="Arial" w:hAnsi="Arial" w:cs="Arial"/>
                <w:i/>
                <w:sz w:val="24"/>
                <w:szCs w:val="24"/>
              </w:rPr>
            </w:pPr>
          </w:p>
          <w:p w14:paraId="0CC74853" w14:textId="276A026C" w:rsidR="003A7F5B" w:rsidRPr="003550C5" w:rsidRDefault="003A7F5B" w:rsidP="0071783F">
            <w:pPr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</w:tbl>
    <w:p w14:paraId="12A1D438" w14:textId="77777777" w:rsidR="00EF5B1C" w:rsidRDefault="00EF5B1C">
      <w:pPr>
        <w:sectPr w:rsidR="00EF5B1C" w:rsidSect="005C549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5571FF0" w14:textId="77777777" w:rsidR="00EF5B1C" w:rsidRDefault="00EF5B1C" w:rsidP="00EF5B1C">
      <w:pPr>
        <w:rPr>
          <w:szCs w:val="20"/>
        </w:rPr>
      </w:pPr>
      <w:r w:rsidRPr="00B617A5">
        <w:rPr>
          <w:b/>
          <w:szCs w:val="20"/>
        </w:rPr>
        <w:lastRenderedPageBreak/>
        <w:t xml:space="preserve">Critical Elements: </w:t>
      </w:r>
      <w:r>
        <w:rPr>
          <w:szCs w:val="20"/>
        </w:rPr>
        <w:t>Establish Leadership Team; Staff Buy-In, Family</w:t>
      </w:r>
      <w:r w:rsidR="008C4EC9">
        <w:rPr>
          <w:szCs w:val="20"/>
        </w:rPr>
        <w:t xml:space="preserve"> Engagement</w:t>
      </w:r>
      <w:r w:rsidR="00454E6D">
        <w:rPr>
          <w:szCs w:val="20"/>
        </w:rPr>
        <w:t>; Program-Wide Expectations</w:t>
      </w:r>
      <w:r>
        <w:rPr>
          <w:szCs w:val="20"/>
        </w:rPr>
        <w:t xml:space="preserve">; </w:t>
      </w:r>
      <w:r w:rsidR="00454E6D">
        <w:rPr>
          <w:szCs w:val="20"/>
        </w:rPr>
        <w:t>Professional Development and Staff Support Plan</w:t>
      </w:r>
      <w:r>
        <w:rPr>
          <w:szCs w:val="20"/>
        </w:rPr>
        <w:t>; Procedures for Res</w:t>
      </w:r>
      <w:r w:rsidR="00454E6D">
        <w:rPr>
          <w:szCs w:val="20"/>
        </w:rPr>
        <w:t>ponding to Challenging Behavior</w:t>
      </w:r>
      <w:r>
        <w:rPr>
          <w:szCs w:val="20"/>
        </w:rPr>
        <w:t>; Monitoring Implementation and Outcomes</w:t>
      </w:r>
    </w:p>
    <w:tbl>
      <w:tblPr>
        <w:tblW w:w="108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2340"/>
        <w:gridCol w:w="4050"/>
        <w:gridCol w:w="2070"/>
        <w:gridCol w:w="1620"/>
      </w:tblGrid>
      <w:tr w:rsidR="005C5492" w:rsidRPr="00021552" w14:paraId="37096A67" w14:textId="77777777" w:rsidTr="005C5492">
        <w:trPr>
          <w:trHeight w:val="1214"/>
          <w:tblHeader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extDirection w:val="btLr"/>
            <w:vAlign w:val="center"/>
          </w:tcPr>
          <w:p w14:paraId="5A7131D9" w14:textId="77777777" w:rsidR="00EF5B1C" w:rsidRPr="000165CA" w:rsidRDefault="00EF5B1C" w:rsidP="005C5492">
            <w:pPr>
              <w:spacing w:after="0"/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0165CA">
              <w:rPr>
                <w:rFonts w:ascii="Arial" w:hAnsi="Arial" w:cs="Arial"/>
                <w:b/>
              </w:rPr>
              <w:t>Critical Element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3922EBE" w14:textId="77777777" w:rsidR="00EF5B1C" w:rsidRPr="00EF5B1C" w:rsidRDefault="00EF5B1C" w:rsidP="00EF5B1C">
            <w:pPr>
              <w:jc w:val="center"/>
              <w:rPr>
                <w:rFonts w:ascii="Arial" w:hAnsi="Arial" w:cs="Arial"/>
                <w:b/>
              </w:rPr>
            </w:pPr>
            <w:r w:rsidRPr="00EF5B1C">
              <w:rPr>
                <w:rFonts w:ascii="Arial" w:hAnsi="Arial" w:cs="Arial"/>
                <w:b/>
              </w:rPr>
              <w:t>What is the problem/issue/task to be addressed?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5A1811DA" w14:textId="77777777" w:rsidR="00EF5B1C" w:rsidRPr="00EF5B1C" w:rsidRDefault="00EF5B1C" w:rsidP="00EF5B1C">
            <w:pPr>
              <w:pStyle w:val="NoSpacing"/>
              <w:jc w:val="center"/>
              <w:rPr>
                <w:rFonts w:ascii="Arial" w:hAnsi="Arial" w:cs="Arial"/>
                <w:b/>
              </w:rPr>
            </w:pPr>
          </w:p>
          <w:p w14:paraId="6871C870" w14:textId="77777777" w:rsidR="00EF5B1C" w:rsidRPr="00EF5B1C" w:rsidRDefault="00EF5B1C" w:rsidP="00EF5B1C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EF5B1C">
              <w:rPr>
                <w:rFonts w:ascii="Arial" w:hAnsi="Arial" w:cs="Arial"/>
                <w:b/>
              </w:rPr>
              <w:t>Action Step/Activity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0234E45" w14:textId="77777777" w:rsidR="00EF5B1C" w:rsidRPr="00EF5B1C" w:rsidRDefault="00EF5B1C" w:rsidP="00EF5B1C">
            <w:pPr>
              <w:jc w:val="center"/>
              <w:rPr>
                <w:rFonts w:ascii="Arial" w:hAnsi="Arial" w:cs="Arial"/>
                <w:b/>
              </w:rPr>
            </w:pPr>
            <w:r w:rsidRPr="00EF5B1C">
              <w:rPr>
                <w:rFonts w:ascii="Arial" w:hAnsi="Arial" w:cs="Arial"/>
                <w:b/>
              </w:rPr>
              <w:t>Persons Responsibl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57EA840" w14:textId="77777777" w:rsidR="00EF5B1C" w:rsidRPr="00EF5B1C" w:rsidRDefault="00EF5B1C" w:rsidP="00EF5B1C">
            <w:pPr>
              <w:jc w:val="center"/>
              <w:rPr>
                <w:rFonts w:ascii="Arial" w:hAnsi="Arial" w:cs="Arial"/>
                <w:b/>
              </w:rPr>
            </w:pPr>
            <w:r w:rsidRPr="00EF5B1C">
              <w:rPr>
                <w:rFonts w:ascii="Arial" w:hAnsi="Arial" w:cs="Arial"/>
                <w:b/>
              </w:rPr>
              <w:t>Follow-Up or Completion Date</w:t>
            </w:r>
          </w:p>
        </w:tc>
      </w:tr>
      <w:tr w:rsidR="00C51C1C" w:rsidRPr="00021552" w14:paraId="427EBD6C" w14:textId="77777777" w:rsidTr="005C5492">
        <w:tc>
          <w:tcPr>
            <w:tcW w:w="810" w:type="dxa"/>
            <w:vMerge w:val="restart"/>
            <w:textDirection w:val="btLr"/>
            <w:vAlign w:val="center"/>
          </w:tcPr>
          <w:p w14:paraId="7F43D25F" w14:textId="77777777" w:rsidR="00C51C1C" w:rsidRPr="000165CA" w:rsidRDefault="00C51C1C" w:rsidP="005C5492">
            <w:pPr>
              <w:spacing w:after="0"/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0165CA">
              <w:rPr>
                <w:rFonts w:ascii="Arial" w:hAnsi="Arial" w:cs="Arial"/>
                <w:b/>
              </w:rPr>
              <w:t>Establish Leadership Team</w:t>
            </w:r>
          </w:p>
        </w:tc>
        <w:tc>
          <w:tcPr>
            <w:tcW w:w="2340" w:type="dxa"/>
            <w:vMerge w:val="restart"/>
            <w:vAlign w:val="center"/>
          </w:tcPr>
          <w:p w14:paraId="67EA885C" w14:textId="24341C83" w:rsidR="00C51C1C" w:rsidRPr="00021552" w:rsidRDefault="00C51C1C" w:rsidP="005C5492">
            <w:pPr>
              <w:spacing w:after="0" w:line="240" w:lineRule="auto"/>
              <w:ind w:left="5" w:right="162"/>
              <w:rPr>
                <w:szCs w:val="20"/>
              </w:rPr>
            </w:pPr>
          </w:p>
        </w:tc>
        <w:tc>
          <w:tcPr>
            <w:tcW w:w="4050" w:type="dxa"/>
          </w:tcPr>
          <w:p w14:paraId="521E5516" w14:textId="77777777" w:rsidR="00C51C1C" w:rsidRDefault="00C51C1C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2B7E2962" w14:textId="7E36A0E8" w:rsidR="009645CF" w:rsidRPr="00F91787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22066706" w14:textId="10ABE577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6AAB2386" w14:textId="74CA51AA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</w:tr>
      <w:tr w:rsidR="00C51C1C" w:rsidRPr="00021552" w14:paraId="69A1B381" w14:textId="77777777" w:rsidTr="005C5492">
        <w:tc>
          <w:tcPr>
            <w:tcW w:w="810" w:type="dxa"/>
            <w:vMerge/>
          </w:tcPr>
          <w:p w14:paraId="1335A7BD" w14:textId="77777777" w:rsidR="00C51C1C" w:rsidRPr="000165CA" w:rsidRDefault="00C51C1C" w:rsidP="005C549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vMerge/>
            <w:vAlign w:val="center"/>
          </w:tcPr>
          <w:p w14:paraId="0C70A66D" w14:textId="77777777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4050" w:type="dxa"/>
          </w:tcPr>
          <w:p w14:paraId="70B314D7" w14:textId="77777777" w:rsidR="00C51C1C" w:rsidRDefault="00C51C1C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58AD4FE1" w14:textId="10C7E3E3" w:rsidR="009645CF" w:rsidRPr="00F91787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0BDE51FE" w14:textId="585D1C14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6AFC3C49" w14:textId="2D8EBFB4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</w:tr>
      <w:tr w:rsidR="00C51C1C" w:rsidRPr="00021552" w14:paraId="41B213B8" w14:textId="77777777" w:rsidTr="005C5492">
        <w:tc>
          <w:tcPr>
            <w:tcW w:w="810" w:type="dxa"/>
            <w:vMerge/>
          </w:tcPr>
          <w:p w14:paraId="7B7046C8" w14:textId="77777777" w:rsidR="00C51C1C" w:rsidRPr="000165CA" w:rsidRDefault="00C51C1C" w:rsidP="005C549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vMerge/>
            <w:vAlign w:val="center"/>
          </w:tcPr>
          <w:p w14:paraId="1D586E94" w14:textId="77777777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4050" w:type="dxa"/>
          </w:tcPr>
          <w:p w14:paraId="213372DE" w14:textId="77777777" w:rsidR="00C51C1C" w:rsidRDefault="00C51C1C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6496EA6C" w14:textId="5F7E3BD4" w:rsidR="009645CF" w:rsidRPr="00F91787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0CAC1617" w14:textId="4F14545B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40D83690" w14:textId="070B143E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</w:tr>
      <w:tr w:rsidR="00C51C1C" w:rsidRPr="00021552" w14:paraId="3388B7A8" w14:textId="77777777" w:rsidTr="005C5492">
        <w:tc>
          <w:tcPr>
            <w:tcW w:w="810" w:type="dxa"/>
            <w:vMerge/>
          </w:tcPr>
          <w:p w14:paraId="67AB58C7" w14:textId="77777777" w:rsidR="00C51C1C" w:rsidRPr="000165CA" w:rsidRDefault="00C51C1C" w:rsidP="005C549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vMerge/>
            <w:vAlign w:val="center"/>
          </w:tcPr>
          <w:p w14:paraId="3379A974" w14:textId="77777777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4050" w:type="dxa"/>
          </w:tcPr>
          <w:p w14:paraId="4DCA84BE" w14:textId="77777777" w:rsidR="00C51C1C" w:rsidRDefault="00C51C1C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5D6694D7" w14:textId="08CA0EFB" w:rsidR="009645CF" w:rsidRPr="00F91787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4368E3CE" w14:textId="28D9B617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29F83EAA" w14:textId="59F50BFC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</w:tr>
      <w:tr w:rsidR="00C51C1C" w:rsidRPr="00021552" w14:paraId="11C751F6" w14:textId="77777777" w:rsidTr="005C5492">
        <w:tc>
          <w:tcPr>
            <w:tcW w:w="810" w:type="dxa"/>
            <w:vMerge/>
          </w:tcPr>
          <w:p w14:paraId="1EFA6ED7" w14:textId="77777777" w:rsidR="00C51C1C" w:rsidRPr="000165CA" w:rsidRDefault="00C51C1C" w:rsidP="005C549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vMerge/>
            <w:vAlign w:val="center"/>
          </w:tcPr>
          <w:p w14:paraId="087AFA89" w14:textId="77777777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4050" w:type="dxa"/>
          </w:tcPr>
          <w:p w14:paraId="6D533B8C" w14:textId="77777777" w:rsidR="00C51C1C" w:rsidRDefault="00C51C1C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70EA17BC" w14:textId="4AAD7A4A" w:rsidR="009645CF" w:rsidRPr="00F91787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5F9D6974" w14:textId="6E5A4E19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34E35F2F" w14:textId="432B4747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</w:tr>
      <w:tr w:rsidR="00C51C1C" w:rsidRPr="00021552" w14:paraId="028C60D8" w14:textId="77777777" w:rsidTr="00D24D82">
        <w:tc>
          <w:tcPr>
            <w:tcW w:w="810" w:type="dxa"/>
            <w:vMerge/>
          </w:tcPr>
          <w:p w14:paraId="26A01393" w14:textId="77777777" w:rsidR="00C51C1C" w:rsidRPr="000165CA" w:rsidRDefault="00C51C1C" w:rsidP="005C549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vMerge/>
            <w:vAlign w:val="center"/>
          </w:tcPr>
          <w:p w14:paraId="661BB3A2" w14:textId="77777777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4050" w:type="dxa"/>
            <w:tcBorders>
              <w:bottom w:val="single" w:sz="4" w:space="0" w:color="auto"/>
            </w:tcBorders>
          </w:tcPr>
          <w:p w14:paraId="2D20517D" w14:textId="77777777" w:rsidR="00C51C1C" w:rsidRDefault="00C51C1C" w:rsidP="005C5492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4FC747C2" w14:textId="7C39512E" w:rsidR="009645CF" w:rsidRPr="00F91787" w:rsidRDefault="009645CF" w:rsidP="005C5492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  <w:vAlign w:val="center"/>
          </w:tcPr>
          <w:p w14:paraId="2B18CB9F" w14:textId="6F496029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71486D0C" w14:textId="19731716" w:rsidR="00C51C1C" w:rsidRPr="00021552" w:rsidRDefault="00C51C1C" w:rsidP="005C5492">
            <w:pPr>
              <w:spacing w:after="0" w:line="240" w:lineRule="auto"/>
              <w:rPr>
                <w:szCs w:val="20"/>
              </w:rPr>
            </w:pPr>
          </w:p>
        </w:tc>
      </w:tr>
      <w:tr w:rsidR="00C51C1C" w:rsidRPr="00021552" w14:paraId="607F59D0" w14:textId="77777777" w:rsidTr="005C5492">
        <w:tc>
          <w:tcPr>
            <w:tcW w:w="810" w:type="dxa"/>
            <w:vMerge/>
            <w:textDirection w:val="btLr"/>
          </w:tcPr>
          <w:p w14:paraId="0ABA94ED" w14:textId="77777777" w:rsidR="00C51C1C" w:rsidRPr="000165CA" w:rsidRDefault="00C51C1C" w:rsidP="005C5492">
            <w:pPr>
              <w:pStyle w:val="NoSpacing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40" w:type="dxa"/>
            <w:vMerge/>
            <w:vAlign w:val="center"/>
          </w:tcPr>
          <w:p w14:paraId="32F0101B" w14:textId="77777777" w:rsidR="00C51C1C" w:rsidRPr="005A2C78" w:rsidRDefault="00C51C1C" w:rsidP="005C5492">
            <w:pPr>
              <w:spacing w:after="0" w:line="240" w:lineRule="auto"/>
              <w:rPr>
                <w:i/>
              </w:rPr>
            </w:pPr>
          </w:p>
        </w:tc>
        <w:tc>
          <w:tcPr>
            <w:tcW w:w="4050" w:type="dxa"/>
          </w:tcPr>
          <w:p w14:paraId="4BE2E3FA" w14:textId="77777777" w:rsidR="00C51C1C" w:rsidRPr="009645CF" w:rsidRDefault="00C51C1C" w:rsidP="00C51C1C">
            <w:pPr>
              <w:spacing w:after="0" w:line="240" w:lineRule="auto"/>
              <w:ind w:left="252" w:hanging="252"/>
            </w:pPr>
          </w:p>
          <w:p w14:paraId="3EA6A4A4" w14:textId="3DEC4BEB" w:rsidR="009645CF" w:rsidRPr="009645CF" w:rsidRDefault="009645CF" w:rsidP="00C51C1C">
            <w:pPr>
              <w:spacing w:after="0" w:line="240" w:lineRule="auto"/>
              <w:ind w:left="252" w:hanging="252"/>
            </w:pPr>
          </w:p>
        </w:tc>
        <w:tc>
          <w:tcPr>
            <w:tcW w:w="2070" w:type="dxa"/>
            <w:vAlign w:val="center"/>
          </w:tcPr>
          <w:p w14:paraId="1A06F056" w14:textId="72A69CEE" w:rsidR="00C51C1C" w:rsidRPr="005A2C78" w:rsidRDefault="00C51C1C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173ED508" w14:textId="6CFAF56F" w:rsidR="00C51C1C" w:rsidRPr="005A2C78" w:rsidRDefault="00C51C1C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9645CF" w:rsidRPr="00021552" w14:paraId="41FF6E64" w14:textId="77777777" w:rsidTr="005C5492">
        <w:tc>
          <w:tcPr>
            <w:tcW w:w="810" w:type="dxa"/>
            <w:vMerge w:val="restart"/>
            <w:textDirection w:val="btLr"/>
          </w:tcPr>
          <w:p w14:paraId="6818BF1E" w14:textId="055777DE" w:rsidR="009645CF" w:rsidRPr="000165CA" w:rsidRDefault="009645CF" w:rsidP="005C5492">
            <w:pPr>
              <w:pStyle w:val="NoSpacing"/>
              <w:jc w:val="center"/>
              <w:rPr>
                <w:rFonts w:ascii="Arial" w:hAnsi="Arial" w:cs="Arial"/>
              </w:rPr>
            </w:pPr>
            <w:r w:rsidRPr="000165CA">
              <w:rPr>
                <w:rFonts w:ascii="Arial" w:hAnsi="Arial" w:cs="Arial"/>
                <w:b/>
              </w:rPr>
              <w:t>Staff Buy-In</w:t>
            </w:r>
          </w:p>
        </w:tc>
        <w:tc>
          <w:tcPr>
            <w:tcW w:w="2340" w:type="dxa"/>
            <w:vMerge w:val="restart"/>
            <w:vAlign w:val="center"/>
          </w:tcPr>
          <w:p w14:paraId="1868BEAA" w14:textId="77777777" w:rsidR="009645CF" w:rsidRPr="005A2C78" w:rsidRDefault="009645CF" w:rsidP="005C5492">
            <w:pPr>
              <w:spacing w:after="0" w:line="240" w:lineRule="auto"/>
              <w:ind w:left="720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5A50D72B" w14:textId="77777777" w:rsid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05672E4B" w14:textId="2D295A1A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62679F01" w14:textId="1DED1671" w:rsidR="009645CF" w:rsidRPr="005A2C78" w:rsidRDefault="009645CF" w:rsidP="00D24D8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3C4BC633" w14:textId="7CDF4F2B" w:rsidR="009645CF" w:rsidRPr="005A2C78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9645CF" w:rsidRPr="00021552" w14:paraId="55D74198" w14:textId="77777777" w:rsidTr="005C5492">
        <w:tc>
          <w:tcPr>
            <w:tcW w:w="810" w:type="dxa"/>
            <w:vMerge/>
          </w:tcPr>
          <w:p w14:paraId="7F3AC053" w14:textId="77777777" w:rsidR="009645CF" w:rsidRPr="000165CA" w:rsidRDefault="009645CF" w:rsidP="005C5492">
            <w:pPr>
              <w:spacing w:after="0"/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0BF133BB" w14:textId="77777777" w:rsidR="009645CF" w:rsidRPr="005A2C78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6A5B754B" w14:textId="77777777" w:rsid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3F5A3EE9" w14:textId="26726838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042C5068" w14:textId="4CD6B268" w:rsidR="009645CF" w:rsidRPr="005A2C78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33155E81" w14:textId="2B829D3B" w:rsidR="009645CF" w:rsidRPr="005A2C78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9645CF" w:rsidRPr="00021552" w14:paraId="4158AD16" w14:textId="77777777" w:rsidTr="005C5492">
        <w:tc>
          <w:tcPr>
            <w:tcW w:w="810" w:type="dxa"/>
            <w:vMerge/>
          </w:tcPr>
          <w:p w14:paraId="7F6AEF81" w14:textId="77777777" w:rsidR="009645CF" w:rsidRPr="000165CA" w:rsidRDefault="009645CF" w:rsidP="005C5492">
            <w:pPr>
              <w:spacing w:after="0"/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44732E96" w14:textId="77777777" w:rsidR="009645CF" w:rsidRPr="005A2C78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74A10EE9" w14:textId="77777777" w:rsid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11CEFAC0" w14:textId="77777777" w:rsid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4C764B73" w14:textId="77777777" w:rsidR="009645CF" w:rsidRPr="005A2C78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7139615A" w14:textId="77777777" w:rsidR="009645CF" w:rsidRPr="005A2C78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C51C1C" w:rsidRPr="00021552" w14:paraId="40A5924F" w14:textId="77777777" w:rsidTr="005C5492">
        <w:tc>
          <w:tcPr>
            <w:tcW w:w="810" w:type="dxa"/>
            <w:vMerge w:val="restart"/>
            <w:textDirection w:val="btLr"/>
          </w:tcPr>
          <w:p w14:paraId="549A2643" w14:textId="2F0F0499" w:rsidR="00C51C1C" w:rsidRDefault="00C51C1C" w:rsidP="005C5492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mily Engagement</w:t>
            </w:r>
          </w:p>
        </w:tc>
        <w:tc>
          <w:tcPr>
            <w:tcW w:w="2340" w:type="dxa"/>
            <w:vMerge w:val="restart"/>
            <w:vAlign w:val="center"/>
          </w:tcPr>
          <w:p w14:paraId="38BABC5F" w14:textId="0E14FED8" w:rsidR="00C51C1C" w:rsidRPr="005A2C78" w:rsidRDefault="00C51C1C" w:rsidP="005C5492">
            <w:pPr>
              <w:spacing w:after="0" w:line="240" w:lineRule="auto"/>
              <w:rPr>
                <w:i/>
              </w:rPr>
            </w:pPr>
            <w:r>
              <w:rPr>
                <w:i/>
              </w:rPr>
              <w:br/>
            </w:r>
            <w:r>
              <w:rPr>
                <w:i/>
              </w:rPr>
              <w:br/>
            </w:r>
            <w:r>
              <w:rPr>
                <w:i/>
              </w:rPr>
              <w:br/>
            </w:r>
          </w:p>
        </w:tc>
        <w:tc>
          <w:tcPr>
            <w:tcW w:w="4050" w:type="dxa"/>
          </w:tcPr>
          <w:p w14:paraId="51AFB4EF" w14:textId="77777777" w:rsidR="00C51C1C" w:rsidRDefault="00C51C1C" w:rsidP="007B2E40">
            <w:pPr>
              <w:spacing w:after="0" w:line="240" w:lineRule="auto"/>
              <w:ind w:left="252" w:hanging="252"/>
            </w:pPr>
          </w:p>
          <w:p w14:paraId="6ED94ECB" w14:textId="5681576B" w:rsidR="009645CF" w:rsidRPr="009645CF" w:rsidRDefault="009645CF" w:rsidP="007B2E40">
            <w:pPr>
              <w:spacing w:after="0" w:line="240" w:lineRule="auto"/>
              <w:ind w:left="252" w:hanging="252"/>
            </w:pPr>
          </w:p>
        </w:tc>
        <w:tc>
          <w:tcPr>
            <w:tcW w:w="2070" w:type="dxa"/>
            <w:vAlign w:val="center"/>
          </w:tcPr>
          <w:p w14:paraId="21B0AA20" w14:textId="4F4B0D51" w:rsidR="00C51C1C" w:rsidRPr="005A2C78" w:rsidRDefault="00C51C1C" w:rsidP="00075843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117B4227" w14:textId="63870EAE" w:rsidR="00C51C1C" w:rsidRPr="005A2C78" w:rsidRDefault="00C51C1C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C51C1C" w:rsidRPr="00021552" w14:paraId="1ED1CA8D" w14:textId="77777777" w:rsidTr="005C5492">
        <w:tc>
          <w:tcPr>
            <w:tcW w:w="810" w:type="dxa"/>
            <w:vMerge/>
            <w:textDirection w:val="btLr"/>
          </w:tcPr>
          <w:p w14:paraId="7A254DB3" w14:textId="59871A76" w:rsidR="00C51C1C" w:rsidRPr="000165CA" w:rsidRDefault="00C51C1C" w:rsidP="005C5492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vMerge/>
            <w:vAlign w:val="center"/>
          </w:tcPr>
          <w:p w14:paraId="0422C63D" w14:textId="0047B60C" w:rsidR="00C51C1C" w:rsidRPr="005A2C78" w:rsidRDefault="00C51C1C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5CBD03DF" w14:textId="77777777" w:rsidR="00C51C1C" w:rsidRDefault="00C51C1C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451BCF87" w14:textId="3B03917E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56F53ED1" w14:textId="045C361B" w:rsidR="00C51C1C" w:rsidRPr="005A2C78" w:rsidRDefault="00C51C1C" w:rsidP="00D24D8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1977AA6D" w14:textId="0D4AA9AE" w:rsidR="00C51C1C" w:rsidRPr="005A2C78" w:rsidRDefault="00C51C1C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C51C1C" w:rsidRPr="00021552" w14:paraId="7135AC6C" w14:textId="77777777" w:rsidTr="005C5492">
        <w:tc>
          <w:tcPr>
            <w:tcW w:w="810" w:type="dxa"/>
            <w:vMerge/>
          </w:tcPr>
          <w:p w14:paraId="71544A7A" w14:textId="77777777" w:rsidR="00C51C1C" w:rsidRPr="000165CA" w:rsidRDefault="00C51C1C" w:rsidP="005C5492">
            <w:pPr>
              <w:spacing w:after="0"/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49BA208F" w14:textId="77777777" w:rsidR="00C51C1C" w:rsidRPr="005A2C78" w:rsidRDefault="00C51C1C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5A4A740D" w14:textId="77777777" w:rsidR="00C51C1C" w:rsidRPr="009645CF" w:rsidRDefault="00C51C1C" w:rsidP="007B2E40">
            <w:pPr>
              <w:spacing w:after="0" w:line="240" w:lineRule="auto"/>
              <w:ind w:left="252" w:hanging="252"/>
            </w:pPr>
          </w:p>
          <w:p w14:paraId="047FD9B5" w14:textId="12F15EA6" w:rsidR="009645CF" w:rsidRPr="009645CF" w:rsidRDefault="009645CF" w:rsidP="007B2E40">
            <w:pPr>
              <w:spacing w:after="0" w:line="240" w:lineRule="auto"/>
              <w:ind w:left="252" w:hanging="252"/>
            </w:pPr>
          </w:p>
        </w:tc>
        <w:tc>
          <w:tcPr>
            <w:tcW w:w="2070" w:type="dxa"/>
            <w:vAlign w:val="center"/>
          </w:tcPr>
          <w:p w14:paraId="37CF9A5E" w14:textId="36FF48DD" w:rsidR="00C51C1C" w:rsidRPr="005A2C78" w:rsidRDefault="00C51C1C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3261E908" w14:textId="60945EA2" w:rsidR="00C51C1C" w:rsidRPr="005A2C78" w:rsidRDefault="00C51C1C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C51C1C" w:rsidRPr="00021552" w14:paraId="4A97204D" w14:textId="77777777" w:rsidTr="005C5492">
        <w:tc>
          <w:tcPr>
            <w:tcW w:w="810" w:type="dxa"/>
            <w:vMerge/>
          </w:tcPr>
          <w:p w14:paraId="3324A73E" w14:textId="77777777" w:rsidR="00C51C1C" w:rsidRPr="000165CA" w:rsidRDefault="00C51C1C" w:rsidP="005C5492">
            <w:pPr>
              <w:spacing w:after="0"/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2030C0AE" w14:textId="77777777" w:rsidR="00C51C1C" w:rsidRPr="005A2C78" w:rsidRDefault="00C51C1C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75530218" w14:textId="77777777" w:rsidR="00C51C1C" w:rsidRDefault="00C51C1C" w:rsidP="009645CF">
            <w:pPr>
              <w:pStyle w:val="ListParagraph"/>
              <w:spacing w:after="0" w:line="240" w:lineRule="auto"/>
              <w:ind w:left="612"/>
              <w:rPr>
                <w:szCs w:val="20"/>
              </w:rPr>
            </w:pPr>
          </w:p>
          <w:p w14:paraId="095C8DCF" w14:textId="50C8D1E8" w:rsidR="009645CF" w:rsidRPr="009645CF" w:rsidRDefault="009645CF" w:rsidP="009645CF">
            <w:pPr>
              <w:pStyle w:val="ListParagraph"/>
              <w:spacing w:after="0" w:line="240" w:lineRule="auto"/>
              <w:ind w:left="61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3EB8F353" w14:textId="2C7CB9AD" w:rsidR="00C51C1C" w:rsidRPr="005A2C78" w:rsidRDefault="00C51C1C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585B88AC" w14:textId="7A9B2238" w:rsidR="00C51C1C" w:rsidRPr="005A2C78" w:rsidRDefault="00C51C1C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C51C1C" w:rsidRPr="00021552" w14:paraId="3059DC83" w14:textId="77777777" w:rsidTr="005C5492">
        <w:tc>
          <w:tcPr>
            <w:tcW w:w="810" w:type="dxa"/>
            <w:vMerge/>
            <w:textDirection w:val="btLr"/>
          </w:tcPr>
          <w:p w14:paraId="7EA4AD99" w14:textId="77777777" w:rsidR="00C51C1C" w:rsidRPr="000165CA" w:rsidRDefault="00C51C1C" w:rsidP="005C5492">
            <w:pPr>
              <w:spacing w:after="0"/>
              <w:ind w:left="113" w:right="113"/>
              <w:jc w:val="center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0EA4B614" w14:textId="77777777" w:rsidR="00C51C1C" w:rsidRPr="005A2C78" w:rsidRDefault="00C51C1C" w:rsidP="007B2E40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7494D31D" w14:textId="77777777" w:rsidR="00C51C1C" w:rsidRDefault="00C51C1C" w:rsidP="007B2E40">
            <w:pPr>
              <w:spacing w:after="0" w:line="240" w:lineRule="auto"/>
              <w:ind w:left="252" w:hanging="252"/>
            </w:pPr>
          </w:p>
          <w:p w14:paraId="5FE9DB88" w14:textId="432995AF" w:rsidR="009645CF" w:rsidRPr="009645CF" w:rsidRDefault="009645CF" w:rsidP="007B2E40">
            <w:pPr>
              <w:spacing w:after="0" w:line="240" w:lineRule="auto"/>
              <w:ind w:left="252" w:hanging="252"/>
            </w:pPr>
          </w:p>
        </w:tc>
        <w:tc>
          <w:tcPr>
            <w:tcW w:w="2070" w:type="dxa"/>
            <w:vAlign w:val="center"/>
          </w:tcPr>
          <w:p w14:paraId="2997C813" w14:textId="430C61A5" w:rsidR="00C51C1C" w:rsidRPr="005A2C78" w:rsidRDefault="00C51C1C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3EE3484F" w14:textId="47EBFB16" w:rsidR="00C51C1C" w:rsidRPr="005A2C78" w:rsidRDefault="00C51C1C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5C5492" w:rsidRPr="00021552" w14:paraId="60D3850F" w14:textId="77777777" w:rsidTr="005C5492">
        <w:tc>
          <w:tcPr>
            <w:tcW w:w="810" w:type="dxa"/>
            <w:vMerge w:val="restart"/>
            <w:textDirection w:val="btLr"/>
          </w:tcPr>
          <w:p w14:paraId="1034D116" w14:textId="65CC3D15" w:rsidR="005A2C78" w:rsidRPr="000165CA" w:rsidRDefault="005A2C78" w:rsidP="005C5492">
            <w:pPr>
              <w:spacing w:after="0"/>
              <w:ind w:left="113" w:right="113"/>
              <w:jc w:val="center"/>
              <w:rPr>
                <w:rFonts w:ascii="Arial" w:hAnsi="Arial" w:cs="Arial"/>
              </w:rPr>
            </w:pPr>
            <w:r w:rsidRPr="000165CA">
              <w:rPr>
                <w:rFonts w:ascii="Arial" w:hAnsi="Arial" w:cs="Arial"/>
                <w:b/>
                <w:szCs w:val="20"/>
              </w:rPr>
              <w:t>Program-Wide Expectations</w:t>
            </w:r>
            <w:r w:rsidRPr="000165CA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2340" w:type="dxa"/>
            <w:vMerge w:val="restart"/>
            <w:vAlign w:val="center"/>
          </w:tcPr>
          <w:p w14:paraId="5545EF3D" w14:textId="2D6043B3" w:rsidR="005A2C78" w:rsidRPr="005A2C78" w:rsidRDefault="005A2C78" w:rsidP="007B2E40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0C8437BA" w14:textId="77777777" w:rsidR="005A2C78" w:rsidRDefault="005A2C78" w:rsidP="00D24D82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76F7E47A" w14:textId="6111FDCC" w:rsidR="009645CF" w:rsidRPr="009645CF" w:rsidRDefault="009645CF" w:rsidP="00D24D82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1F051D0D" w14:textId="3218246B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22383199" w14:textId="4D0ACAF0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5C5492" w:rsidRPr="00021552" w14:paraId="25926721" w14:textId="77777777" w:rsidTr="005C5492">
        <w:tc>
          <w:tcPr>
            <w:tcW w:w="810" w:type="dxa"/>
            <w:vMerge/>
          </w:tcPr>
          <w:p w14:paraId="2DA47F6B" w14:textId="77777777" w:rsidR="005A2C78" w:rsidRPr="000165CA" w:rsidRDefault="005A2C78" w:rsidP="005C5492">
            <w:pPr>
              <w:spacing w:after="0"/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1AB90616" w14:textId="77777777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475A885A" w14:textId="77777777" w:rsidR="005A2C78" w:rsidRDefault="005A2C78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472B4824" w14:textId="0A4257CD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627B7839" w14:textId="3E171FB1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35C0192B" w14:textId="6339DE6E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5C5492" w:rsidRPr="00021552" w14:paraId="3B9BC1EC" w14:textId="77777777" w:rsidTr="005C5492">
        <w:tc>
          <w:tcPr>
            <w:tcW w:w="810" w:type="dxa"/>
            <w:vMerge/>
          </w:tcPr>
          <w:p w14:paraId="7C8B3507" w14:textId="77777777" w:rsidR="005A2C78" w:rsidRPr="000165CA" w:rsidRDefault="005A2C78" w:rsidP="005C5492">
            <w:pPr>
              <w:spacing w:after="0"/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037E37CC" w14:textId="77777777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772DBDDB" w14:textId="77777777" w:rsidR="005A2C78" w:rsidRDefault="005A2C78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1C2F301A" w14:textId="2E2EFB09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5955289D" w14:textId="4279BB75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330400B4" w14:textId="18279B33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5C5492" w:rsidRPr="00021552" w14:paraId="39DE9F38" w14:textId="77777777" w:rsidTr="005C5492">
        <w:tc>
          <w:tcPr>
            <w:tcW w:w="810" w:type="dxa"/>
            <w:vMerge/>
          </w:tcPr>
          <w:p w14:paraId="616B4DFA" w14:textId="77777777" w:rsidR="005A2C78" w:rsidRPr="000165CA" w:rsidRDefault="005A2C78" w:rsidP="005C5492">
            <w:pPr>
              <w:spacing w:after="0"/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6C9B6874" w14:textId="77777777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30D9809B" w14:textId="77777777" w:rsidR="005A2C78" w:rsidRDefault="005A2C78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210314EA" w14:textId="5B615E83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0E4628B5" w14:textId="0F7A55D0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3494571C" w14:textId="53195FBA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5C5492" w:rsidRPr="00021552" w14:paraId="6264B7A0" w14:textId="77777777" w:rsidTr="005C5492">
        <w:tc>
          <w:tcPr>
            <w:tcW w:w="810" w:type="dxa"/>
            <w:vMerge/>
          </w:tcPr>
          <w:p w14:paraId="2C8EFD37" w14:textId="77777777" w:rsidR="005A2C78" w:rsidRPr="000165CA" w:rsidRDefault="005A2C78" w:rsidP="005C5492">
            <w:pPr>
              <w:spacing w:after="0"/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0494E09B" w14:textId="77777777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23279280" w14:textId="77777777" w:rsidR="005A2C78" w:rsidRDefault="005A2C78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5E794192" w14:textId="4173A40D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6CD55EC5" w14:textId="61FCB940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50A19883" w14:textId="633ACDF9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9645CF" w:rsidRPr="00021552" w14:paraId="49E035A2" w14:textId="77777777" w:rsidTr="005C5492">
        <w:trPr>
          <w:trHeight w:val="359"/>
        </w:trPr>
        <w:tc>
          <w:tcPr>
            <w:tcW w:w="810" w:type="dxa"/>
            <w:vMerge w:val="restart"/>
            <w:textDirection w:val="btLr"/>
          </w:tcPr>
          <w:p w14:paraId="26331C2A" w14:textId="0D468611" w:rsidR="009645CF" w:rsidRPr="00FE4760" w:rsidRDefault="009645CF" w:rsidP="005C5492">
            <w:pPr>
              <w:spacing w:after="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fessional Development and Staff Support Plan</w:t>
            </w:r>
          </w:p>
        </w:tc>
        <w:tc>
          <w:tcPr>
            <w:tcW w:w="2340" w:type="dxa"/>
            <w:vMerge w:val="restart"/>
            <w:vAlign w:val="center"/>
          </w:tcPr>
          <w:p w14:paraId="11CC50CD" w14:textId="0C69661C" w:rsidR="009645CF" w:rsidRPr="009645CF" w:rsidRDefault="009645CF" w:rsidP="007B2E40">
            <w:pPr>
              <w:spacing w:after="0" w:line="240" w:lineRule="auto"/>
              <w:ind w:left="5"/>
              <w:rPr>
                <w:sz w:val="20"/>
                <w:szCs w:val="20"/>
              </w:rPr>
            </w:pPr>
          </w:p>
        </w:tc>
        <w:tc>
          <w:tcPr>
            <w:tcW w:w="4050" w:type="dxa"/>
          </w:tcPr>
          <w:p w14:paraId="402C0A52" w14:textId="77777777" w:rsid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5F4B4B93" w14:textId="77777777" w:rsid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66447E45" w14:textId="427EFC6A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6CAD06F0" w14:textId="520B1182" w:rsidR="009645CF" w:rsidRPr="005A2C78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44F01847" w14:textId="375BA664" w:rsidR="009645CF" w:rsidRPr="005A2C78" w:rsidRDefault="009645CF" w:rsidP="00773A21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9645CF" w:rsidRPr="00021552" w14:paraId="0375E512" w14:textId="77777777" w:rsidTr="005C5492">
        <w:trPr>
          <w:trHeight w:val="611"/>
        </w:trPr>
        <w:tc>
          <w:tcPr>
            <w:tcW w:w="810" w:type="dxa"/>
            <w:vMerge/>
          </w:tcPr>
          <w:p w14:paraId="39765986" w14:textId="77777777" w:rsidR="009645CF" w:rsidRPr="000165CA" w:rsidRDefault="009645CF" w:rsidP="005C5492">
            <w:pPr>
              <w:spacing w:after="0"/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0C554313" w14:textId="77777777" w:rsidR="009645CF" w:rsidRPr="005A2C78" w:rsidRDefault="009645CF" w:rsidP="005C5492">
            <w:pPr>
              <w:spacing w:after="0" w:line="240" w:lineRule="auto"/>
              <w:ind w:left="5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669F28DB" w14:textId="77777777" w:rsid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3DFAD7C4" w14:textId="1CA649D9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5B3445F4" w14:textId="0ADFB2DD" w:rsidR="009645CF" w:rsidRPr="005A2C78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7F6C93FA" w14:textId="0DAB9780" w:rsidR="009645CF" w:rsidRPr="005A2C78" w:rsidRDefault="009645CF" w:rsidP="00773A21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9645CF" w:rsidRPr="00021552" w14:paraId="61DD6841" w14:textId="77777777" w:rsidTr="005C5492">
        <w:trPr>
          <w:trHeight w:val="440"/>
        </w:trPr>
        <w:tc>
          <w:tcPr>
            <w:tcW w:w="810" w:type="dxa"/>
            <w:vMerge/>
          </w:tcPr>
          <w:p w14:paraId="5CE191C5" w14:textId="77777777" w:rsidR="009645CF" w:rsidRPr="000165CA" w:rsidRDefault="009645CF" w:rsidP="005C5492">
            <w:pPr>
              <w:spacing w:after="0"/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54A20F2D" w14:textId="77777777" w:rsidR="009645CF" w:rsidRPr="005A2C78" w:rsidRDefault="009645CF" w:rsidP="005C5492">
            <w:pPr>
              <w:spacing w:after="0" w:line="240" w:lineRule="auto"/>
              <w:ind w:left="5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61C605DE" w14:textId="77777777" w:rsidR="009645CF" w:rsidRDefault="009645CF" w:rsidP="00773A21">
            <w:pPr>
              <w:spacing w:after="0" w:line="240" w:lineRule="auto"/>
              <w:ind w:left="252" w:hanging="252"/>
              <w:rPr>
                <w:i/>
                <w:szCs w:val="20"/>
              </w:rPr>
            </w:pPr>
          </w:p>
          <w:p w14:paraId="02EF4D54" w14:textId="77777777" w:rsidR="009645CF" w:rsidRPr="009645CF" w:rsidRDefault="009645CF" w:rsidP="00773A21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682D1EAA" w14:textId="326BCD6B" w:rsidR="009645CF" w:rsidRPr="009645CF" w:rsidRDefault="009645CF" w:rsidP="00773A21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25FE607D" w14:textId="4768A7EC" w:rsidR="009645CF" w:rsidRPr="005A2C78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2AC85123" w14:textId="42DD85F4" w:rsidR="009645CF" w:rsidRPr="005A2C78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9645CF" w:rsidRPr="00021552" w14:paraId="450D0DB9" w14:textId="77777777" w:rsidTr="009645CF">
        <w:trPr>
          <w:trHeight w:val="576"/>
        </w:trPr>
        <w:tc>
          <w:tcPr>
            <w:tcW w:w="810" w:type="dxa"/>
            <w:vMerge/>
          </w:tcPr>
          <w:p w14:paraId="05F57CD4" w14:textId="77777777" w:rsidR="009645CF" w:rsidRPr="000165CA" w:rsidRDefault="009645CF" w:rsidP="005C5492">
            <w:pPr>
              <w:spacing w:after="0"/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35C2841E" w14:textId="77777777" w:rsidR="009645CF" w:rsidRPr="005A2C78" w:rsidRDefault="009645CF" w:rsidP="005C5492">
            <w:pPr>
              <w:spacing w:after="0" w:line="240" w:lineRule="auto"/>
              <w:ind w:left="5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317634FB" w14:textId="77777777" w:rsidR="009645CF" w:rsidRDefault="009645CF" w:rsidP="00773A21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02534819" w14:textId="6CB45590" w:rsidR="009645CF" w:rsidRPr="009645CF" w:rsidRDefault="009645CF" w:rsidP="00773A21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50018859" w14:textId="137499FD" w:rsidR="009645CF" w:rsidRPr="005A2C78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65D8B10C" w14:textId="14FEF11D" w:rsidR="009645CF" w:rsidRPr="005A2C78" w:rsidRDefault="009645CF" w:rsidP="00773A21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9645CF" w:rsidRPr="00021552" w14:paraId="697A12E2" w14:textId="77777777" w:rsidTr="009645CF">
        <w:trPr>
          <w:trHeight w:val="576"/>
        </w:trPr>
        <w:tc>
          <w:tcPr>
            <w:tcW w:w="810" w:type="dxa"/>
            <w:vMerge/>
          </w:tcPr>
          <w:p w14:paraId="4234F883" w14:textId="77777777" w:rsidR="009645CF" w:rsidRPr="000165CA" w:rsidRDefault="009645CF" w:rsidP="005C5492">
            <w:pPr>
              <w:spacing w:after="0"/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052EA2F1" w14:textId="77777777" w:rsidR="009645CF" w:rsidRPr="005A2C78" w:rsidRDefault="009645CF" w:rsidP="005C5492">
            <w:pPr>
              <w:spacing w:after="0" w:line="240" w:lineRule="auto"/>
              <w:ind w:left="5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1EDB5422" w14:textId="77777777" w:rsidR="009645CF" w:rsidRDefault="009645CF" w:rsidP="00773A21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692DB9DC" w14:textId="77777777" w:rsidR="009645CF" w:rsidRPr="009645CF" w:rsidRDefault="009645CF" w:rsidP="00773A21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1A40239C" w14:textId="77777777" w:rsidR="009645CF" w:rsidRPr="005A2C78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29A2E6B9" w14:textId="77777777" w:rsidR="009645CF" w:rsidRPr="005A2C78" w:rsidRDefault="009645CF" w:rsidP="00773A21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5C5492" w:rsidRPr="00021552" w14:paraId="6094FCEC" w14:textId="77777777" w:rsidTr="005C5492">
        <w:tc>
          <w:tcPr>
            <w:tcW w:w="810" w:type="dxa"/>
            <w:vMerge w:val="restart"/>
            <w:textDirection w:val="btLr"/>
          </w:tcPr>
          <w:p w14:paraId="1217192D" w14:textId="6591E52F" w:rsidR="005A2C78" w:rsidRPr="00FE4760" w:rsidRDefault="005A2C78" w:rsidP="005C5492">
            <w:pPr>
              <w:spacing w:after="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cedures for responding to Challenging Behavior</w:t>
            </w:r>
          </w:p>
        </w:tc>
        <w:tc>
          <w:tcPr>
            <w:tcW w:w="2340" w:type="dxa"/>
            <w:vMerge w:val="restart"/>
            <w:vAlign w:val="center"/>
          </w:tcPr>
          <w:p w14:paraId="1B2D88D9" w14:textId="5D437164" w:rsidR="005A2C78" w:rsidRPr="007C1367" w:rsidRDefault="005A2C78" w:rsidP="005C5492">
            <w:pPr>
              <w:spacing w:after="0" w:line="240" w:lineRule="auto"/>
              <w:ind w:left="5"/>
              <w:rPr>
                <w:sz w:val="20"/>
                <w:szCs w:val="20"/>
              </w:rPr>
            </w:pPr>
          </w:p>
        </w:tc>
        <w:tc>
          <w:tcPr>
            <w:tcW w:w="4050" w:type="dxa"/>
          </w:tcPr>
          <w:p w14:paraId="199DA1AF" w14:textId="77777777" w:rsidR="005A2C78" w:rsidRDefault="005A2C78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3CE7BAD5" w14:textId="7F6201BC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20F75A98" w14:textId="032847D0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4C5B2B32" w14:textId="7B443814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5C5492" w:rsidRPr="00021552" w14:paraId="2C42AD96" w14:textId="77777777" w:rsidTr="005C5492">
        <w:tc>
          <w:tcPr>
            <w:tcW w:w="810" w:type="dxa"/>
            <w:vMerge/>
          </w:tcPr>
          <w:p w14:paraId="4EB7C8D1" w14:textId="77777777" w:rsidR="005A2C78" w:rsidRPr="00021552" w:rsidRDefault="005A2C78" w:rsidP="005C5492">
            <w:pPr>
              <w:spacing w:after="0"/>
              <w:jc w:val="center"/>
              <w:rPr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7B9FE705" w14:textId="77777777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4F508699" w14:textId="77777777" w:rsidR="005A2C78" w:rsidRDefault="005A2C78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406E96A3" w14:textId="6DE98587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6D95D3BD" w14:textId="2C261EB0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27E8E269" w14:textId="3B57A372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5C5492" w:rsidRPr="00021552" w14:paraId="08A6F2EA" w14:textId="77777777" w:rsidTr="005C5492">
        <w:tc>
          <w:tcPr>
            <w:tcW w:w="810" w:type="dxa"/>
            <w:vMerge/>
          </w:tcPr>
          <w:p w14:paraId="150A2C5C" w14:textId="77777777" w:rsidR="005A2C78" w:rsidRPr="00021552" w:rsidRDefault="005A2C78" w:rsidP="005C5492">
            <w:pPr>
              <w:spacing w:after="0"/>
              <w:jc w:val="center"/>
              <w:rPr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4254893B" w14:textId="77777777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5F48751F" w14:textId="77777777" w:rsidR="005A2C78" w:rsidRDefault="005A2C78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40218509" w14:textId="32B46C2D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60F9739F" w14:textId="7B30443F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5CD5944B" w14:textId="4D742159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5C5492" w:rsidRPr="00021552" w14:paraId="5454FE83" w14:textId="77777777" w:rsidTr="005C5492">
        <w:tc>
          <w:tcPr>
            <w:tcW w:w="810" w:type="dxa"/>
            <w:vMerge/>
          </w:tcPr>
          <w:p w14:paraId="07C1C38B" w14:textId="77777777" w:rsidR="005A2C78" w:rsidRPr="00021552" w:rsidRDefault="005A2C78" w:rsidP="005C5492">
            <w:pPr>
              <w:spacing w:after="0"/>
              <w:jc w:val="center"/>
              <w:rPr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2F775861" w14:textId="77777777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79C2026C" w14:textId="77777777" w:rsidR="005A2C78" w:rsidRDefault="005A2C78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10865383" w14:textId="4EA6D5FC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0C3E8D01" w14:textId="5C8CE6E5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56B40C9E" w14:textId="05B71AD4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5C5492" w:rsidRPr="00021552" w14:paraId="0CF1016E" w14:textId="77777777" w:rsidTr="005C5492">
        <w:trPr>
          <w:trHeight w:val="773"/>
        </w:trPr>
        <w:tc>
          <w:tcPr>
            <w:tcW w:w="810" w:type="dxa"/>
            <w:vMerge/>
          </w:tcPr>
          <w:p w14:paraId="5BB4BDC2" w14:textId="77777777" w:rsidR="005A2C78" w:rsidRPr="00021552" w:rsidRDefault="005A2C78" w:rsidP="005C5492">
            <w:pPr>
              <w:spacing w:after="0"/>
              <w:jc w:val="center"/>
              <w:rPr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3FE090F8" w14:textId="77777777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25265D9A" w14:textId="716C0401" w:rsidR="005A2C78" w:rsidRPr="009645CF" w:rsidRDefault="005A2C78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4BE198D0" w14:textId="4665D50D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28B0426C" w14:textId="2482BBA8" w:rsidR="005A2C78" w:rsidRPr="005A2C78" w:rsidRDefault="005A2C78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9645CF" w:rsidRPr="00021552" w14:paraId="37287000" w14:textId="77777777" w:rsidTr="005C5492">
        <w:tc>
          <w:tcPr>
            <w:tcW w:w="810" w:type="dxa"/>
            <w:vMerge w:val="restart"/>
            <w:textDirection w:val="btLr"/>
          </w:tcPr>
          <w:p w14:paraId="34B227CC" w14:textId="15EBFEBB" w:rsidR="009645CF" w:rsidRPr="00EE11B8" w:rsidRDefault="009645CF" w:rsidP="007B2E40">
            <w:pPr>
              <w:spacing w:after="0"/>
              <w:ind w:left="113" w:right="113"/>
              <w:jc w:val="center"/>
              <w:rPr>
                <w:rFonts w:ascii="Calibri" w:hAnsi="Calibri"/>
              </w:rPr>
            </w:pPr>
            <w:r>
              <w:rPr>
                <w:rFonts w:ascii="Arial" w:hAnsi="Arial" w:cs="Arial"/>
                <w:b/>
                <w:szCs w:val="20"/>
              </w:rPr>
              <w:t>Monitoring Implementation and Outcomes</w:t>
            </w:r>
          </w:p>
        </w:tc>
        <w:tc>
          <w:tcPr>
            <w:tcW w:w="2340" w:type="dxa"/>
            <w:vMerge w:val="restart"/>
            <w:vAlign w:val="center"/>
          </w:tcPr>
          <w:p w14:paraId="31AD8B8F" w14:textId="77777777" w:rsidR="009645CF" w:rsidRPr="009645CF" w:rsidRDefault="009645CF" w:rsidP="005C5492">
            <w:pPr>
              <w:spacing w:after="0" w:line="240" w:lineRule="auto"/>
              <w:ind w:left="720"/>
              <w:rPr>
                <w:szCs w:val="20"/>
              </w:rPr>
            </w:pPr>
          </w:p>
        </w:tc>
        <w:tc>
          <w:tcPr>
            <w:tcW w:w="4050" w:type="dxa"/>
          </w:tcPr>
          <w:p w14:paraId="22E3D31C" w14:textId="77777777" w:rsid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30813873" w14:textId="77777777" w:rsid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69CFCD9B" w14:textId="57E283F0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640F9949" w14:textId="02500FDB" w:rsidR="009645CF" w:rsidRPr="007B2E40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45786787" w14:textId="4BAB3654" w:rsidR="009645CF" w:rsidRPr="007B2E40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9645CF" w:rsidRPr="00021552" w14:paraId="11EA0493" w14:textId="77777777" w:rsidTr="005C5492">
        <w:tc>
          <w:tcPr>
            <w:tcW w:w="810" w:type="dxa"/>
            <w:vMerge/>
          </w:tcPr>
          <w:p w14:paraId="255D6E31" w14:textId="77777777" w:rsidR="009645CF" w:rsidRPr="00021552" w:rsidRDefault="009645CF" w:rsidP="005C5492">
            <w:pPr>
              <w:spacing w:after="0"/>
              <w:jc w:val="center"/>
              <w:rPr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0C591E81" w14:textId="77777777" w:rsidR="009645CF" w:rsidRPr="007B2E40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1926A5FA" w14:textId="77777777" w:rsid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685F5A5C" w14:textId="77777777" w:rsid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51F3E007" w14:textId="27EC657B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13E649FB" w14:textId="5BAE4723" w:rsidR="009645CF" w:rsidRPr="007B2E40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04B0E912" w14:textId="547D0825" w:rsidR="009645CF" w:rsidRPr="007B2E40" w:rsidRDefault="009645CF" w:rsidP="007B2E40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9645CF" w:rsidRPr="00021552" w14:paraId="0149A24A" w14:textId="77777777" w:rsidTr="009645CF">
        <w:trPr>
          <w:trHeight w:val="288"/>
        </w:trPr>
        <w:tc>
          <w:tcPr>
            <w:tcW w:w="810" w:type="dxa"/>
            <w:vMerge/>
          </w:tcPr>
          <w:p w14:paraId="59BE353F" w14:textId="77777777" w:rsidR="009645CF" w:rsidRPr="00021552" w:rsidRDefault="009645CF" w:rsidP="005C5492">
            <w:pPr>
              <w:spacing w:after="0"/>
              <w:jc w:val="center"/>
              <w:rPr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710D946A" w14:textId="77777777" w:rsidR="009645CF" w:rsidRPr="007B2E40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040C3F60" w14:textId="77777777" w:rsid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2D1A594F" w14:textId="77777777" w:rsid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3103A13E" w14:textId="32FDEA9D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734D8F60" w14:textId="4259EFAB" w:rsidR="009645CF" w:rsidRPr="007B2E40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01825D80" w14:textId="47EBF670" w:rsidR="009645CF" w:rsidRPr="007B2E40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  <w:tr w:rsidR="009645CF" w:rsidRPr="00021552" w14:paraId="7F23D90F" w14:textId="77777777" w:rsidTr="009645CF">
        <w:trPr>
          <w:trHeight w:val="288"/>
        </w:trPr>
        <w:tc>
          <w:tcPr>
            <w:tcW w:w="810" w:type="dxa"/>
            <w:vMerge/>
          </w:tcPr>
          <w:p w14:paraId="51CDB454" w14:textId="77777777" w:rsidR="009645CF" w:rsidRPr="00021552" w:rsidRDefault="009645CF" w:rsidP="005C5492">
            <w:pPr>
              <w:spacing w:after="0"/>
              <w:jc w:val="center"/>
              <w:rPr>
                <w:sz w:val="24"/>
              </w:rPr>
            </w:pPr>
          </w:p>
        </w:tc>
        <w:tc>
          <w:tcPr>
            <w:tcW w:w="2340" w:type="dxa"/>
            <w:vMerge/>
            <w:vAlign w:val="center"/>
          </w:tcPr>
          <w:p w14:paraId="5B8BE49D" w14:textId="77777777" w:rsidR="009645CF" w:rsidRPr="007B2E40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4050" w:type="dxa"/>
          </w:tcPr>
          <w:p w14:paraId="64E7ED23" w14:textId="77777777" w:rsid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66E0F607" w14:textId="77777777" w:rsid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  <w:p w14:paraId="20CE3CAB" w14:textId="77777777" w:rsidR="009645CF" w:rsidRPr="009645CF" w:rsidRDefault="009645CF" w:rsidP="007B2E40">
            <w:pPr>
              <w:spacing w:after="0" w:line="240" w:lineRule="auto"/>
              <w:ind w:left="252" w:hanging="252"/>
              <w:rPr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22FA3999" w14:textId="77777777" w:rsidR="009645CF" w:rsidRPr="007B2E40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74807560" w14:textId="77777777" w:rsidR="009645CF" w:rsidRPr="007B2E40" w:rsidRDefault="009645CF" w:rsidP="005C5492">
            <w:pPr>
              <w:spacing w:after="0" w:line="240" w:lineRule="auto"/>
              <w:rPr>
                <w:i/>
                <w:szCs w:val="20"/>
              </w:rPr>
            </w:pPr>
          </w:p>
        </w:tc>
      </w:tr>
    </w:tbl>
    <w:p w14:paraId="19A77E17" w14:textId="77777777" w:rsidR="00FE4760" w:rsidRDefault="00FE4760"/>
    <w:sectPr w:rsidR="00FE4760" w:rsidSect="005C5492">
      <w:pgSz w:w="12240" w:h="15840"/>
      <w:pgMar w:top="720" w:right="720" w:bottom="720" w:left="5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55ED88" w14:textId="77777777" w:rsidR="0048205B" w:rsidRDefault="0048205B" w:rsidP="00200AEF">
      <w:pPr>
        <w:spacing w:after="0" w:line="240" w:lineRule="auto"/>
      </w:pPr>
      <w:r>
        <w:separator/>
      </w:r>
    </w:p>
  </w:endnote>
  <w:endnote w:type="continuationSeparator" w:id="0">
    <w:p w14:paraId="3B856217" w14:textId="77777777" w:rsidR="0048205B" w:rsidRDefault="0048205B" w:rsidP="0020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DA41CB" w14:textId="77777777" w:rsidR="00754802" w:rsidRDefault="007548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E32A1B" w14:textId="77777777" w:rsidR="00754802" w:rsidRDefault="007548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89892" w14:textId="77777777" w:rsidR="00754802" w:rsidRDefault="007548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FBD0AA" w14:textId="77777777" w:rsidR="0048205B" w:rsidRDefault="0048205B" w:rsidP="00200AEF">
      <w:pPr>
        <w:spacing w:after="0" w:line="240" w:lineRule="auto"/>
      </w:pPr>
      <w:r>
        <w:separator/>
      </w:r>
    </w:p>
  </w:footnote>
  <w:footnote w:type="continuationSeparator" w:id="0">
    <w:p w14:paraId="0BDE7CC8" w14:textId="77777777" w:rsidR="0048205B" w:rsidRDefault="0048205B" w:rsidP="00200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867B25" w14:textId="77777777" w:rsidR="00D24D82" w:rsidRDefault="00D24D82" w:rsidP="0071783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B88A83" w14:textId="77777777" w:rsidR="00D24D82" w:rsidRDefault="00D24D82" w:rsidP="00C3617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F0FDC" w14:textId="77777777" w:rsidR="00D24D82" w:rsidRDefault="00D24D82" w:rsidP="0071783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C1367">
      <w:rPr>
        <w:rStyle w:val="PageNumber"/>
        <w:noProof/>
      </w:rPr>
      <w:t>3</w:t>
    </w:r>
    <w:r>
      <w:rPr>
        <w:rStyle w:val="PageNumber"/>
      </w:rPr>
      <w:fldChar w:fldCharType="end"/>
    </w:r>
  </w:p>
  <w:p w14:paraId="0EA32BF1" w14:textId="1C083546" w:rsidR="00D24D82" w:rsidRPr="004F1270" w:rsidRDefault="00754802" w:rsidP="00754802">
    <w:pPr>
      <w:ind w:right="360"/>
      <w:rPr>
        <w:rFonts w:ascii="Arial" w:hAnsi="Arial" w:cs="Arial"/>
        <w:b/>
        <w:sz w:val="28"/>
        <w:szCs w:val="28"/>
      </w:rPr>
    </w:pPr>
    <w:r>
      <w:rPr>
        <w:rFonts w:ascii="Arial" w:hAnsi="Arial" w:cs="Arial"/>
        <w:b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35F1348E" wp14:editId="4FD43BD5">
          <wp:simplePos x="0" y="0"/>
          <wp:positionH relativeFrom="margin">
            <wp:posOffset>187050</wp:posOffset>
          </wp:positionH>
          <wp:positionV relativeFrom="margin">
            <wp:posOffset>-559435</wp:posOffset>
          </wp:positionV>
          <wp:extent cx="802257" cy="297281"/>
          <wp:effectExtent l="0" t="0" r="0" b="0"/>
          <wp:wrapSquare wrapText="bothSides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02257" cy="29728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b/>
        <w:sz w:val="28"/>
        <w:szCs w:val="28"/>
      </w:rPr>
      <w:t xml:space="preserve">|  </w:t>
    </w:r>
    <w:r w:rsidR="00D24D82">
      <w:rPr>
        <w:rFonts w:ascii="Arial" w:hAnsi="Arial" w:cs="Arial"/>
        <w:b/>
        <w:sz w:val="28"/>
        <w:szCs w:val="28"/>
      </w:rPr>
      <w:t>Leadership</w:t>
    </w:r>
    <w:r w:rsidR="00D24D82" w:rsidRPr="004F1270">
      <w:rPr>
        <w:rFonts w:ascii="Arial" w:hAnsi="Arial" w:cs="Arial"/>
        <w:b/>
        <w:sz w:val="28"/>
        <w:szCs w:val="28"/>
      </w:rPr>
      <w:t xml:space="preserve"> </w:t>
    </w:r>
    <w:r w:rsidR="00D24D82" w:rsidRPr="004F1270">
      <w:rPr>
        <w:rFonts w:ascii="Arial" w:hAnsi="Arial" w:cs="Arial"/>
        <w:b/>
        <w:bCs/>
        <w:sz w:val="28"/>
        <w:szCs w:val="28"/>
      </w:rPr>
      <w:t xml:space="preserve">Team Implementation Plan </w:t>
    </w:r>
  </w:p>
  <w:p w14:paraId="24D97174" w14:textId="01036D2D" w:rsidR="00D24D82" w:rsidRDefault="00D24D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0AD487" w14:textId="77777777" w:rsidR="00754802" w:rsidRDefault="007548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42CB0"/>
    <w:multiLevelType w:val="hybridMultilevel"/>
    <w:tmpl w:val="496ACC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B3F7BA0"/>
    <w:multiLevelType w:val="hybridMultilevel"/>
    <w:tmpl w:val="01BAA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ysDQ2NjA2NrYwsjRX0lEKTi0uzszPAykwrAUAA6n5uSwAAAA="/>
  </w:docVars>
  <w:rsids>
    <w:rsidRoot w:val="00EF5B1C"/>
    <w:rsid w:val="000165CA"/>
    <w:rsid w:val="000670DF"/>
    <w:rsid w:val="00075843"/>
    <w:rsid w:val="00173BC6"/>
    <w:rsid w:val="00200AEF"/>
    <w:rsid w:val="00292043"/>
    <w:rsid w:val="002B4CBC"/>
    <w:rsid w:val="003550C5"/>
    <w:rsid w:val="003A7F5B"/>
    <w:rsid w:val="003D114F"/>
    <w:rsid w:val="00454E6D"/>
    <w:rsid w:val="0048205B"/>
    <w:rsid w:val="00484552"/>
    <w:rsid w:val="00495F4B"/>
    <w:rsid w:val="004B205C"/>
    <w:rsid w:val="004F1270"/>
    <w:rsid w:val="005A2C78"/>
    <w:rsid w:val="005C5492"/>
    <w:rsid w:val="00672207"/>
    <w:rsid w:val="00676947"/>
    <w:rsid w:val="0071783F"/>
    <w:rsid w:val="00754802"/>
    <w:rsid w:val="00773A21"/>
    <w:rsid w:val="007B2E40"/>
    <w:rsid w:val="007C1367"/>
    <w:rsid w:val="008C4EC9"/>
    <w:rsid w:val="009645CF"/>
    <w:rsid w:val="00A31BB4"/>
    <w:rsid w:val="00A33B5B"/>
    <w:rsid w:val="00A9233E"/>
    <w:rsid w:val="00AA217E"/>
    <w:rsid w:val="00C36176"/>
    <w:rsid w:val="00C51C1C"/>
    <w:rsid w:val="00C62948"/>
    <w:rsid w:val="00D05195"/>
    <w:rsid w:val="00D24D82"/>
    <w:rsid w:val="00E77861"/>
    <w:rsid w:val="00EF5B1C"/>
    <w:rsid w:val="00FC4907"/>
    <w:rsid w:val="00FE4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3B916C"/>
  <w15:docId w15:val="{CA6D61EC-9606-4A14-8C10-A80219BB0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B1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F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F5B1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00AE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AEF"/>
  </w:style>
  <w:style w:type="paragraph" w:styleId="Footer">
    <w:name w:val="footer"/>
    <w:basedOn w:val="Normal"/>
    <w:link w:val="FooterChar"/>
    <w:uiPriority w:val="99"/>
    <w:unhideWhenUsed/>
    <w:rsid w:val="00200AE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AEF"/>
  </w:style>
  <w:style w:type="character" w:styleId="PageNumber">
    <w:name w:val="page number"/>
    <w:basedOn w:val="DefaultParagraphFont"/>
    <w:uiPriority w:val="99"/>
    <w:semiHidden/>
    <w:unhideWhenUsed/>
    <w:rsid w:val="00C36176"/>
  </w:style>
  <w:style w:type="character" w:styleId="Hyperlink">
    <w:name w:val="Hyperlink"/>
    <w:basedOn w:val="DefaultParagraphFont"/>
    <w:uiPriority w:val="99"/>
    <w:unhideWhenUsed/>
    <w:rsid w:val="003550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A2C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7742FFB-FC17-4D25-BD40-B3CD23FB4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Florida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ock, Michelle</dc:creator>
  <cp:lastModifiedBy>Payton, Sarah</cp:lastModifiedBy>
  <cp:revision>4</cp:revision>
  <cp:lastPrinted>2016-05-31T14:43:00Z</cp:lastPrinted>
  <dcterms:created xsi:type="dcterms:W3CDTF">2016-09-09T14:18:00Z</dcterms:created>
  <dcterms:modified xsi:type="dcterms:W3CDTF">2021-05-24T17:52:00Z</dcterms:modified>
</cp:coreProperties>
</file>